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C16928" w14:textId="2080AC8E" w:rsidR="00D66F2C" w:rsidRPr="00884EEB" w:rsidRDefault="00D66F2C" w:rsidP="00D66F2C">
      <w:pPr>
        <w:suppressAutoHyphens/>
        <w:spacing w:line="360" w:lineRule="auto"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>Umowa nr</w:t>
      </w:r>
      <w:r w:rsidR="0054469A"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>…………</w:t>
      </w:r>
      <w:r w:rsidR="0054469A" w:rsidRPr="00884EEB">
        <w:rPr>
          <w:rFonts w:asciiTheme="minorHAnsi" w:hAnsiTheme="minorHAnsi" w:cstheme="minorHAnsi"/>
          <w:sz w:val="22"/>
          <w:szCs w:val="22"/>
          <w:lang w:eastAsia="pl-PL"/>
        </w:rPr>
        <w:t>/202</w:t>
      </w:r>
      <w:r w:rsidR="005558BC">
        <w:rPr>
          <w:rFonts w:asciiTheme="minorHAnsi" w:hAnsiTheme="minorHAnsi" w:cstheme="minorHAnsi"/>
          <w:sz w:val="22"/>
          <w:szCs w:val="22"/>
          <w:lang w:eastAsia="pl-PL"/>
        </w:rPr>
        <w:t>6</w:t>
      </w:r>
    </w:p>
    <w:p w14:paraId="08EBEE3D" w14:textId="77777777" w:rsidR="00D66F2C" w:rsidRPr="00884EEB" w:rsidRDefault="00D66F2C" w:rsidP="00D66F2C">
      <w:pPr>
        <w:suppressAutoHyphens/>
        <w:spacing w:line="360" w:lineRule="auto"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5E1F514E" w14:textId="593C5787" w:rsidR="0054469A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zawarta </w:t>
      </w:r>
      <w:r w:rsidRPr="00884EEB">
        <w:rPr>
          <w:rFonts w:asciiTheme="minorHAnsi" w:hAnsiTheme="minorHAnsi" w:cstheme="minorHAnsi"/>
          <w:sz w:val="22"/>
          <w:szCs w:val="22"/>
        </w:rPr>
        <w:t xml:space="preserve">w </w:t>
      </w:r>
      <w:r w:rsidR="003D703A" w:rsidRPr="00884EEB">
        <w:rPr>
          <w:rFonts w:asciiTheme="minorHAnsi" w:hAnsiTheme="minorHAnsi" w:cstheme="minorHAnsi"/>
          <w:sz w:val="22"/>
          <w:szCs w:val="22"/>
        </w:rPr>
        <w:t>Oczarach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w dniu …………..202</w:t>
      </w:r>
      <w:r w:rsidR="005558BC">
        <w:rPr>
          <w:rFonts w:asciiTheme="minorHAnsi" w:hAnsiTheme="minorHAnsi" w:cstheme="minorHAnsi"/>
          <w:sz w:val="22"/>
          <w:szCs w:val="22"/>
          <w:lang w:eastAsia="pl-PL"/>
        </w:rPr>
        <w:t>6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r. pomiędzy </w:t>
      </w:r>
    </w:p>
    <w:p w14:paraId="727F118C" w14:textId="1DE4C51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b/>
          <w:bCs/>
          <w:sz w:val="22"/>
          <w:szCs w:val="22"/>
        </w:rPr>
        <w:t>Klubem Przyrodników</w:t>
      </w:r>
      <w:r w:rsidRPr="00884EEB">
        <w:rPr>
          <w:rFonts w:asciiTheme="minorHAnsi" w:hAnsiTheme="minorHAnsi" w:cstheme="minorHAnsi"/>
          <w:sz w:val="22"/>
          <w:szCs w:val="22"/>
        </w:rPr>
        <w:t xml:space="preserve">, </w:t>
      </w:r>
      <w:r w:rsidR="00542753" w:rsidRPr="00884EEB">
        <w:rPr>
          <w:rFonts w:asciiTheme="minorHAnsi" w:hAnsiTheme="minorHAnsi" w:cstheme="minorHAnsi"/>
          <w:sz w:val="22"/>
          <w:szCs w:val="22"/>
        </w:rPr>
        <w:t>Owczary 17</w:t>
      </w:r>
      <w:r w:rsidR="006A0871" w:rsidRPr="00884EEB">
        <w:rPr>
          <w:rFonts w:asciiTheme="minorHAnsi" w:hAnsiTheme="minorHAnsi" w:cstheme="minorHAnsi"/>
          <w:sz w:val="22"/>
          <w:szCs w:val="22"/>
        </w:rPr>
        <w:t xml:space="preserve">, </w:t>
      </w:r>
      <w:r w:rsidRPr="00884EEB">
        <w:rPr>
          <w:rFonts w:asciiTheme="minorHAnsi" w:hAnsiTheme="minorHAnsi" w:cstheme="minorHAnsi"/>
          <w:sz w:val="22"/>
          <w:szCs w:val="22"/>
        </w:rPr>
        <w:t>6</w:t>
      </w:r>
      <w:r w:rsidR="00542753" w:rsidRPr="00884EEB">
        <w:rPr>
          <w:rFonts w:asciiTheme="minorHAnsi" w:hAnsiTheme="minorHAnsi" w:cstheme="minorHAnsi"/>
          <w:sz w:val="22"/>
          <w:szCs w:val="22"/>
        </w:rPr>
        <w:t>9</w:t>
      </w:r>
      <w:r w:rsidRPr="00884EEB">
        <w:rPr>
          <w:rFonts w:asciiTheme="minorHAnsi" w:hAnsiTheme="minorHAnsi" w:cstheme="minorHAnsi"/>
          <w:sz w:val="22"/>
          <w:szCs w:val="22"/>
        </w:rPr>
        <w:t>–</w:t>
      </w:r>
      <w:r w:rsidR="00542753" w:rsidRPr="00884EEB">
        <w:rPr>
          <w:rFonts w:asciiTheme="minorHAnsi" w:hAnsiTheme="minorHAnsi" w:cstheme="minorHAnsi"/>
          <w:sz w:val="22"/>
          <w:szCs w:val="22"/>
        </w:rPr>
        <w:t>113</w:t>
      </w:r>
      <w:r w:rsidRPr="00884EEB">
        <w:rPr>
          <w:rFonts w:asciiTheme="minorHAnsi" w:hAnsiTheme="minorHAnsi" w:cstheme="minorHAnsi"/>
          <w:sz w:val="22"/>
          <w:szCs w:val="22"/>
        </w:rPr>
        <w:t xml:space="preserve"> </w:t>
      </w:r>
      <w:r w:rsidR="00542753" w:rsidRPr="00884EEB">
        <w:rPr>
          <w:rFonts w:asciiTheme="minorHAnsi" w:hAnsiTheme="minorHAnsi" w:cstheme="minorHAnsi"/>
          <w:sz w:val="22"/>
          <w:szCs w:val="22"/>
        </w:rPr>
        <w:t>Górzyca</w:t>
      </w:r>
      <w:r w:rsidRPr="00884EEB">
        <w:rPr>
          <w:rFonts w:asciiTheme="minorHAnsi" w:hAnsiTheme="minorHAnsi" w:cstheme="minorHAnsi"/>
          <w:sz w:val="22"/>
          <w:szCs w:val="22"/>
        </w:rPr>
        <w:t xml:space="preserve">, NIP: 9271506791, reprezentowanym przez prezesa </w:t>
      </w:r>
      <w:r w:rsidRPr="00884EEB">
        <w:rPr>
          <w:rFonts w:asciiTheme="minorHAnsi" w:hAnsiTheme="minorHAnsi" w:cstheme="minorHAnsi"/>
          <w:b/>
          <w:bCs/>
          <w:sz w:val="22"/>
          <w:szCs w:val="22"/>
        </w:rPr>
        <w:t>Roberta Stańko</w:t>
      </w:r>
      <w:r w:rsidR="007E6F7C" w:rsidRPr="00884EEB">
        <w:rPr>
          <w:rFonts w:asciiTheme="minorHAnsi" w:hAnsiTheme="minorHAnsi" w:cstheme="minorHAnsi"/>
          <w:sz w:val="22"/>
          <w:szCs w:val="22"/>
        </w:rPr>
        <w:t xml:space="preserve"> i skarbni</w:t>
      </w:r>
      <w:r w:rsidR="00E96A22" w:rsidRPr="00884EEB">
        <w:rPr>
          <w:rFonts w:asciiTheme="minorHAnsi" w:hAnsiTheme="minorHAnsi" w:cstheme="minorHAnsi"/>
          <w:sz w:val="22"/>
          <w:szCs w:val="22"/>
        </w:rPr>
        <w:t>czkę</w:t>
      </w:r>
      <w:r w:rsidR="007E6F7C" w:rsidRPr="00884EEB">
        <w:rPr>
          <w:rFonts w:asciiTheme="minorHAnsi" w:hAnsiTheme="minorHAnsi" w:cstheme="minorHAnsi"/>
          <w:sz w:val="22"/>
          <w:szCs w:val="22"/>
        </w:rPr>
        <w:t xml:space="preserve"> </w:t>
      </w:r>
      <w:r w:rsidR="00E96A22" w:rsidRPr="00884EEB">
        <w:rPr>
          <w:rFonts w:asciiTheme="minorHAnsi" w:hAnsiTheme="minorHAnsi" w:cstheme="minorHAnsi"/>
          <w:b/>
          <w:bCs/>
          <w:sz w:val="22"/>
          <w:szCs w:val="22"/>
        </w:rPr>
        <w:t>Kamilę Grzesiak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>, zwanym dalej „</w:t>
      </w:r>
      <w:r w:rsidRPr="00884EEB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Zamawiającym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>”,</w:t>
      </w:r>
    </w:p>
    <w:p w14:paraId="0FD11D80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a </w:t>
      </w:r>
    </w:p>
    <w:p w14:paraId="646571DE" w14:textId="20C4997B" w:rsidR="005716A1" w:rsidRPr="00884EEB" w:rsidRDefault="005716A1" w:rsidP="005716A1">
      <w:pPr>
        <w:suppressAutoHyphens/>
        <w:spacing w:after="480" w:line="360" w:lineRule="auto"/>
        <w:contextualSpacing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884EEB">
        <w:rPr>
          <w:rFonts w:asciiTheme="minorHAnsi" w:hAnsiTheme="minorHAnsi" w:cstheme="minorHAnsi"/>
          <w:b/>
          <w:bCs/>
          <w:sz w:val="22"/>
          <w:szCs w:val="22"/>
        </w:rPr>
        <w:t xml:space="preserve">firmą </w:t>
      </w:r>
      <w:r w:rsidR="00C82753" w:rsidRPr="00884EEB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</w:t>
      </w:r>
    </w:p>
    <w:p w14:paraId="22CE3E99" w14:textId="199F3E88" w:rsidR="00D66F2C" w:rsidRPr="00884EEB" w:rsidRDefault="005716A1" w:rsidP="005716A1">
      <w:pPr>
        <w:suppressAutoHyphens/>
        <w:spacing w:after="480" w:line="360" w:lineRule="auto"/>
        <w:contextualSpacing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b/>
          <w:bCs/>
          <w:sz w:val="22"/>
          <w:szCs w:val="22"/>
        </w:rPr>
        <w:t>z siedzibą w</w:t>
      </w:r>
      <w:r w:rsidR="009C3287" w:rsidRPr="00884EE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82753" w:rsidRPr="00884EEB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………………………………………</w:t>
      </w:r>
      <w:r w:rsidRPr="00884EEB">
        <w:rPr>
          <w:rFonts w:asciiTheme="minorHAnsi" w:hAnsiTheme="minorHAnsi" w:cstheme="minorHAnsi"/>
          <w:b/>
          <w:bCs/>
          <w:sz w:val="22"/>
          <w:szCs w:val="22"/>
        </w:rPr>
        <w:t xml:space="preserve">, NIP </w:t>
      </w:r>
      <w:r w:rsidR="00E96A22" w:rsidRPr="00884EEB">
        <w:rPr>
          <w:rFonts w:asciiTheme="minorHAnsi" w:hAnsiTheme="minorHAnsi" w:cstheme="minorHAnsi"/>
          <w:b/>
          <w:bCs/>
          <w:sz w:val="22"/>
          <w:szCs w:val="22"/>
        </w:rPr>
        <w:t>……………………….</w:t>
      </w:r>
      <w:r w:rsidRPr="00884EEB">
        <w:rPr>
          <w:rFonts w:asciiTheme="minorHAnsi" w:hAnsiTheme="minorHAnsi" w:cstheme="minorHAnsi"/>
          <w:b/>
          <w:bCs/>
          <w:sz w:val="22"/>
          <w:szCs w:val="22"/>
        </w:rPr>
        <w:t xml:space="preserve">, reprezentowanej przez: </w:t>
      </w:r>
      <w:r w:rsidR="00C82753" w:rsidRPr="00884EEB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..………</w:t>
      </w:r>
      <w:r w:rsidR="00D66F2C" w:rsidRPr="00884EEB">
        <w:rPr>
          <w:rFonts w:asciiTheme="minorHAnsi" w:hAnsiTheme="minorHAnsi" w:cstheme="minorHAnsi"/>
          <w:sz w:val="22"/>
          <w:szCs w:val="22"/>
          <w:lang w:eastAsia="pl-PL"/>
        </w:rPr>
        <w:t>, zwanym dalej „</w:t>
      </w:r>
      <w:r w:rsidR="00D66F2C" w:rsidRPr="00884EEB">
        <w:rPr>
          <w:rFonts w:asciiTheme="minorHAnsi" w:hAnsiTheme="minorHAnsi" w:cstheme="minorHAnsi"/>
          <w:b/>
          <w:bCs/>
          <w:sz w:val="22"/>
          <w:szCs w:val="22"/>
          <w:lang w:eastAsia="pl-PL"/>
        </w:rPr>
        <w:t>Wykonawcą</w:t>
      </w:r>
      <w:r w:rsidR="00D66F2C" w:rsidRPr="00884EEB">
        <w:rPr>
          <w:rFonts w:asciiTheme="minorHAnsi" w:hAnsiTheme="minorHAnsi" w:cstheme="minorHAnsi"/>
          <w:sz w:val="22"/>
          <w:szCs w:val="22"/>
          <w:lang w:eastAsia="pl-PL"/>
        </w:rPr>
        <w:t>”</w:t>
      </w:r>
      <w:r w:rsidR="00C82753" w:rsidRPr="00884EEB">
        <w:rPr>
          <w:rFonts w:asciiTheme="minorHAnsi" w:hAnsiTheme="minorHAnsi" w:cstheme="minorHAnsi"/>
          <w:sz w:val="22"/>
          <w:szCs w:val="22"/>
          <w:lang w:eastAsia="pl-PL"/>
        </w:rPr>
        <w:t>.</w:t>
      </w:r>
    </w:p>
    <w:p w14:paraId="5D442B1A" w14:textId="77777777" w:rsidR="00A32872" w:rsidRPr="00884EEB" w:rsidRDefault="00A32872" w:rsidP="00A32872">
      <w:pPr>
        <w:suppressAutoHyphens/>
        <w:spacing w:before="240" w:line="360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1B367524" w14:textId="77777777" w:rsidR="00184451" w:rsidRPr="00884EEB" w:rsidRDefault="004C2146" w:rsidP="00A32872">
      <w:pPr>
        <w:suppressAutoHyphens/>
        <w:spacing w:before="240" w:line="360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Z</w:t>
      </w:r>
      <w:r w:rsidR="00952524" w:rsidRPr="00884EEB">
        <w:rPr>
          <w:rFonts w:asciiTheme="minorHAnsi" w:hAnsiTheme="minorHAnsi" w:cstheme="minorHAnsi"/>
          <w:sz w:val="22"/>
          <w:szCs w:val="22"/>
        </w:rPr>
        <w:t>lecenie</w:t>
      </w:r>
      <w:r w:rsidR="00184451" w:rsidRPr="00884EEB">
        <w:rPr>
          <w:rFonts w:asciiTheme="minorHAnsi" w:hAnsiTheme="minorHAnsi" w:cstheme="minorHAnsi"/>
          <w:sz w:val="22"/>
          <w:szCs w:val="22"/>
        </w:rPr>
        <w:t xml:space="preserve"> przeprowadzone w ramach projektu LIFE20</w:t>
      </w:r>
      <w:r w:rsidR="0054469A" w:rsidRPr="00884EEB">
        <w:rPr>
          <w:rFonts w:asciiTheme="minorHAnsi" w:hAnsiTheme="minorHAnsi" w:cstheme="minorHAnsi"/>
          <w:sz w:val="22"/>
          <w:szCs w:val="22"/>
        </w:rPr>
        <w:t> </w:t>
      </w:r>
      <w:r w:rsidR="00184451" w:rsidRPr="00884EEB">
        <w:rPr>
          <w:rFonts w:asciiTheme="minorHAnsi" w:hAnsiTheme="minorHAnsi" w:cstheme="minorHAnsi"/>
          <w:sz w:val="22"/>
          <w:szCs w:val="22"/>
        </w:rPr>
        <w:t xml:space="preserve">NAT/PL/000151 pn. „Ochrona niepylaka apollo na terenie Polski, Czech i Austrii”, </w:t>
      </w:r>
      <w:r w:rsidR="00952524" w:rsidRPr="00884EEB">
        <w:rPr>
          <w:rFonts w:asciiTheme="minorHAnsi" w:hAnsiTheme="minorHAnsi" w:cstheme="minorHAnsi"/>
          <w:sz w:val="22"/>
          <w:szCs w:val="22"/>
        </w:rPr>
        <w:t xml:space="preserve">na które </w:t>
      </w:r>
      <w:r w:rsidR="00184451" w:rsidRPr="00884EEB">
        <w:rPr>
          <w:rFonts w:asciiTheme="minorHAnsi" w:hAnsiTheme="minorHAnsi" w:cstheme="minorHAnsi"/>
          <w:sz w:val="22"/>
          <w:szCs w:val="22"/>
        </w:rPr>
        <w:t>zawarta została umowa następującej treści:</w:t>
      </w:r>
    </w:p>
    <w:p w14:paraId="1338A0C0" w14:textId="77777777" w:rsidR="00D66F2C" w:rsidRPr="00884EEB" w:rsidRDefault="00D66F2C" w:rsidP="00D66F2C">
      <w:pPr>
        <w:suppressAutoHyphens/>
        <w:spacing w:line="360" w:lineRule="auto"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§ 1</w:t>
      </w:r>
    </w:p>
    <w:p w14:paraId="221F0B14" w14:textId="4BCA1AAD" w:rsidR="00E96A22" w:rsidRPr="00884EEB" w:rsidRDefault="00D66F2C" w:rsidP="00E96A22">
      <w:pPr>
        <w:pStyle w:val="Akapitzlist"/>
        <w:numPr>
          <w:ilvl w:val="0"/>
          <w:numId w:val="20"/>
        </w:numPr>
        <w:spacing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Zamawiający zleca, a Wykonawca przyjmuje do wykonania </w:t>
      </w:r>
      <w:r w:rsidR="007820F0" w:rsidRPr="00884EEB">
        <w:rPr>
          <w:rFonts w:asciiTheme="minorHAnsi" w:hAnsiTheme="minorHAnsi" w:cstheme="minorHAnsi"/>
        </w:rPr>
        <w:t>zadani</w:t>
      </w:r>
      <w:r w:rsidR="00884EEB" w:rsidRPr="00884EEB">
        <w:rPr>
          <w:rFonts w:asciiTheme="minorHAnsi" w:hAnsiTheme="minorHAnsi" w:cstheme="minorHAnsi"/>
        </w:rPr>
        <w:t>e</w:t>
      </w:r>
      <w:r w:rsidR="007820F0" w:rsidRPr="00884EEB">
        <w:rPr>
          <w:rFonts w:asciiTheme="minorHAnsi" w:hAnsiTheme="minorHAnsi" w:cstheme="minorHAnsi"/>
        </w:rPr>
        <w:t xml:space="preserve">: </w:t>
      </w:r>
      <w:r w:rsidR="00884EEB" w:rsidRPr="00884EEB">
        <w:rPr>
          <w:rFonts w:asciiTheme="minorHAnsi" w:hAnsiTheme="minorHAnsi" w:cstheme="minorHAnsi"/>
        </w:rPr>
        <w:t>opracowanie projektu technicznego zielonego dachu osadzonego na murach starych budynków gospodarczych</w:t>
      </w:r>
      <w:r w:rsidR="00520A0A" w:rsidRPr="00520A0A">
        <w:rPr>
          <w:rFonts w:asciiTheme="minorHAnsi" w:hAnsiTheme="minorHAnsi" w:cstheme="minorHAnsi"/>
        </w:rPr>
        <w:t xml:space="preserve"> </w:t>
      </w:r>
      <w:r w:rsidR="00520A0A" w:rsidRPr="00884EEB">
        <w:rPr>
          <w:rFonts w:asciiTheme="minorHAnsi" w:hAnsiTheme="minorHAnsi" w:cstheme="minorHAnsi"/>
        </w:rPr>
        <w:t>przyszłej wiaty edukacyjnej</w:t>
      </w:r>
      <w:r w:rsidR="00520A0A">
        <w:rPr>
          <w:rFonts w:asciiTheme="minorHAnsi" w:hAnsiTheme="minorHAnsi" w:cstheme="minorHAnsi"/>
        </w:rPr>
        <w:t xml:space="preserve"> </w:t>
      </w:r>
      <w:r w:rsidR="00884EEB" w:rsidRPr="00884EEB">
        <w:rPr>
          <w:rFonts w:asciiTheme="minorHAnsi" w:hAnsiTheme="minorHAnsi" w:cstheme="minorHAnsi"/>
        </w:rPr>
        <w:t>(</w:t>
      </w:r>
      <w:r w:rsidR="00520A0A">
        <w:rPr>
          <w:rFonts w:asciiTheme="minorHAnsi" w:hAnsiTheme="minorHAnsi" w:cstheme="minorHAnsi"/>
        </w:rPr>
        <w:t xml:space="preserve">obiekt </w:t>
      </w:r>
      <w:r w:rsidR="00884EEB" w:rsidRPr="00884EEB">
        <w:rPr>
          <w:rFonts w:asciiTheme="minorHAnsi" w:hAnsiTheme="minorHAnsi" w:cstheme="minorHAnsi"/>
        </w:rPr>
        <w:t>położny</w:t>
      </w:r>
      <w:r w:rsidR="00520A0A">
        <w:rPr>
          <w:rFonts w:asciiTheme="minorHAnsi" w:hAnsiTheme="minorHAnsi" w:cstheme="minorHAnsi"/>
        </w:rPr>
        <w:t xml:space="preserve"> jest</w:t>
      </w:r>
      <w:r w:rsidR="00884EEB" w:rsidRPr="00884EEB">
        <w:rPr>
          <w:rFonts w:asciiTheme="minorHAnsi" w:hAnsiTheme="minorHAnsi" w:cstheme="minorHAnsi"/>
        </w:rPr>
        <w:t xml:space="preserve"> przy Karczmie sądowej w Uniemyślu, zlokalizowanej pod adresem Uniemyśl nr 60, Działka nr 46/1, Obręb Uniemyśl, Gmina Lubawka - obszar wiejski</w:t>
      </w:r>
      <w:r w:rsidR="00520A0A">
        <w:rPr>
          <w:rFonts w:asciiTheme="minorHAnsi" w:hAnsiTheme="minorHAnsi" w:cstheme="minorHAnsi"/>
        </w:rPr>
        <w:t>)</w:t>
      </w:r>
      <w:r w:rsidR="00E96A22" w:rsidRPr="00884EEB">
        <w:rPr>
          <w:rFonts w:asciiTheme="minorHAnsi" w:hAnsiTheme="minorHAnsi" w:cstheme="minorHAnsi"/>
        </w:rPr>
        <w:t>.</w:t>
      </w:r>
    </w:p>
    <w:p w14:paraId="06AE5668" w14:textId="77777777" w:rsidR="00884EEB" w:rsidRPr="00884EEB" w:rsidRDefault="00884EEB" w:rsidP="00884EEB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Ogólna charakterystyka projektowanego zielonego dachu: </w:t>
      </w:r>
    </w:p>
    <w:p w14:paraId="459D5FB7" w14:textId="1F555B05" w:rsidR="00520A0A" w:rsidRPr="00520A0A" w:rsidRDefault="00520A0A" w:rsidP="00520A0A">
      <w:pPr>
        <w:pStyle w:val="Akapitzlist"/>
        <w:numPr>
          <w:ilvl w:val="0"/>
          <w:numId w:val="25"/>
        </w:numPr>
        <w:suppressAutoHyphens/>
        <w:spacing w:line="360" w:lineRule="auto"/>
        <w:ind w:left="993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Opracowanie projektu technicznego zielonego dachu. Projekt powinien zawierać:</w:t>
      </w:r>
    </w:p>
    <w:p w14:paraId="416DC56C" w14:textId="77777777" w:rsidR="00520A0A" w:rsidRPr="00520A0A" w:rsidRDefault="00520A0A" w:rsidP="00520A0A">
      <w:pPr>
        <w:pStyle w:val="Akapitzlist"/>
        <w:numPr>
          <w:ilvl w:val="0"/>
          <w:numId w:val="26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rysunki techniczne wraz z opisami,</w:t>
      </w:r>
    </w:p>
    <w:p w14:paraId="2B3BA730" w14:textId="77777777" w:rsidR="00520A0A" w:rsidRPr="00520A0A" w:rsidRDefault="00520A0A" w:rsidP="00520A0A">
      <w:pPr>
        <w:pStyle w:val="Akapitzlist"/>
        <w:numPr>
          <w:ilvl w:val="0"/>
          <w:numId w:val="26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specyfikację zastosowanych materiałów,</w:t>
      </w:r>
    </w:p>
    <w:p w14:paraId="2A89A5F2" w14:textId="77777777" w:rsidR="00520A0A" w:rsidRPr="00520A0A" w:rsidRDefault="00520A0A" w:rsidP="00520A0A">
      <w:pPr>
        <w:pStyle w:val="Akapitzlist"/>
        <w:numPr>
          <w:ilvl w:val="0"/>
          <w:numId w:val="26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kosztorys inwestorski przedsięwzięcia,</w:t>
      </w:r>
    </w:p>
    <w:p w14:paraId="7DAFEFA8" w14:textId="1040BA90" w:rsidR="00520A0A" w:rsidRPr="00520A0A" w:rsidRDefault="00520A0A" w:rsidP="00520A0A">
      <w:pPr>
        <w:pStyle w:val="Akapitzlist"/>
        <w:numPr>
          <w:ilvl w:val="0"/>
          <w:numId w:val="26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>wypełnione formularze zgłoszenia budowy</w:t>
      </w:r>
      <w:r w:rsidR="00E86ED1">
        <w:rPr>
          <w:rFonts w:asciiTheme="minorHAnsi" w:hAnsiTheme="minorHAnsi" w:cstheme="minorHAnsi"/>
        </w:rPr>
        <w:t>.</w:t>
      </w:r>
    </w:p>
    <w:p w14:paraId="77B618A8" w14:textId="620096C3" w:rsidR="00520A0A" w:rsidRPr="00E86ED1" w:rsidRDefault="00520A0A" w:rsidP="00E86ED1">
      <w:pPr>
        <w:pStyle w:val="Akapitzlist"/>
        <w:numPr>
          <w:ilvl w:val="0"/>
          <w:numId w:val="25"/>
        </w:numPr>
        <w:suppressAutoHyphens/>
        <w:spacing w:line="360" w:lineRule="auto"/>
        <w:ind w:left="993"/>
        <w:jc w:val="both"/>
        <w:rPr>
          <w:rFonts w:asciiTheme="minorHAnsi" w:hAnsiTheme="minorHAnsi" w:cstheme="minorHAnsi"/>
        </w:rPr>
      </w:pPr>
      <w:r w:rsidRPr="00E86ED1">
        <w:rPr>
          <w:rFonts w:asciiTheme="minorHAnsi" w:hAnsiTheme="minorHAnsi" w:cstheme="minorHAnsi"/>
        </w:rPr>
        <w:t>nośność konstrukcji dachu powinna być wystarczająca dla udźwignięcia podłoża zielonego dachu</w:t>
      </w:r>
      <w:r w:rsidR="00D900B6" w:rsidRPr="00E86ED1">
        <w:rPr>
          <w:rFonts w:asciiTheme="minorHAnsi" w:hAnsiTheme="minorHAnsi" w:cstheme="minorHAnsi"/>
        </w:rPr>
        <w:t xml:space="preserve"> (z uwzględnieniem, iż podłoże w trakcie opadów będzie nasiąkać wodą i w związku z tym zwiększać swoją masę)</w:t>
      </w:r>
      <w:r w:rsidRPr="00E86ED1">
        <w:rPr>
          <w:rFonts w:asciiTheme="minorHAnsi" w:hAnsiTheme="minorHAnsi" w:cstheme="minorHAnsi"/>
        </w:rPr>
        <w:t>.</w:t>
      </w:r>
    </w:p>
    <w:p w14:paraId="32A98F58" w14:textId="06FA0F53" w:rsidR="00520A0A" w:rsidRDefault="00520A0A" w:rsidP="00520A0A">
      <w:pPr>
        <w:pStyle w:val="Akapitzlist"/>
        <w:numPr>
          <w:ilvl w:val="0"/>
          <w:numId w:val="25"/>
        </w:numPr>
        <w:suppressAutoHyphens/>
        <w:spacing w:line="360" w:lineRule="auto"/>
        <w:ind w:left="993"/>
        <w:jc w:val="both"/>
        <w:rPr>
          <w:rFonts w:asciiTheme="minorHAnsi" w:hAnsiTheme="minorHAnsi" w:cstheme="minorHAnsi"/>
        </w:rPr>
      </w:pPr>
      <w:r w:rsidRPr="00520A0A">
        <w:rPr>
          <w:rFonts w:asciiTheme="minorHAnsi" w:hAnsiTheme="minorHAnsi" w:cstheme="minorHAnsi"/>
        </w:rPr>
        <w:t xml:space="preserve">Zielony dach </w:t>
      </w:r>
      <w:r w:rsidR="00D900B6">
        <w:rPr>
          <w:rFonts w:asciiTheme="minorHAnsi" w:hAnsiTheme="minorHAnsi" w:cstheme="minorHAnsi"/>
        </w:rPr>
        <w:t>ma zostać</w:t>
      </w:r>
      <w:r w:rsidRPr="00520A0A">
        <w:rPr>
          <w:rFonts w:asciiTheme="minorHAnsi" w:hAnsiTheme="minorHAnsi" w:cstheme="minorHAnsi"/>
        </w:rPr>
        <w:t xml:space="preserve"> osadzony na murach starych budynków gospodarczych (przyszłej wiaty edukacyjnej, zdjęcia: Załącznik 3) położonych przy Karczmie sądowej w Uniemyślu, zlokalizowanej pod adresem Uniemyśl nr 60, Działka nr 46/1, Obręb Uniemyśl, Gmina Lubawka - obszar wiejski. Mury zostały wyremontowane w 2023 r.</w:t>
      </w:r>
    </w:p>
    <w:p w14:paraId="49FB6BDF" w14:textId="332DE309" w:rsidR="00520A0A" w:rsidRPr="00B066EB" w:rsidRDefault="00520A0A" w:rsidP="008E7C27">
      <w:pPr>
        <w:pStyle w:val="Akapitzlist"/>
        <w:numPr>
          <w:ilvl w:val="0"/>
          <w:numId w:val="20"/>
        </w:numPr>
        <w:suppressAutoHyphens/>
        <w:spacing w:line="360" w:lineRule="auto"/>
        <w:jc w:val="both"/>
        <w:rPr>
          <w:rFonts w:asciiTheme="minorHAnsi" w:hAnsiTheme="minorHAnsi" w:cstheme="minorHAnsi"/>
        </w:rPr>
      </w:pPr>
      <w:r w:rsidRPr="008E7C27">
        <w:rPr>
          <w:rFonts w:asciiTheme="minorHAnsi" w:hAnsiTheme="minorHAnsi" w:cstheme="minorHAnsi"/>
        </w:rPr>
        <w:lastRenderedPageBreak/>
        <w:t xml:space="preserve">Integralnym składnikiem niniejszej umowy jest załącznik stanowiący zapytanie ofertowe na zaprojektowanie oraz wykonanie zielonego dachu przy Stacji Terenowej KP w Uniemyślu z </w:t>
      </w:r>
      <w:r w:rsidRPr="00C00962">
        <w:rPr>
          <w:rFonts w:asciiTheme="minorHAnsi" w:hAnsiTheme="minorHAnsi" w:cstheme="minorHAnsi"/>
        </w:rPr>
        <w:t xml:space="preserve">dnia </w:t>
      </w:r>
      <w:r w:rsidR="00C00962">
        <w:rPr>
          <w:rFonts w:asciiTheme="minorHAnsi" w:hAnsiTheme="minorHAnsi" w:cstheme="minorHAnsi"/>
        </w:rPr>
        <w:t>01</w:t>
      </w:r>
      <w:r w:rsidR="00B066EB" w:rsidRPr="00C00962">
        <w:rPr>
          <w:rFonts w:asciiTheme="minorHAnsi" w:hAnsiTheme="minorHAnsi" w:cstheme="minorHAnsi"/>
        </w:rPr>
        <w:t xml:space="preserve"> </w:t>
      </w:r>
      <w:r w:rsidR="00C00962">
        <w:rPr>
          <w:rFonts w:asciiTheme="minorHAnsi" w:hAnsiTheme="minorHAnsi" w:cstheme="minorHAnsi"/>
        </w:rPr>
        <w:t>czerwca</w:t>
      </w:r>
      <w:r w:rsidR="00B066EB" w:rsidRPr="00C00962">
        <w:rPr>
          <w:rFonts w:asciiTheme="minorHAnsi" w:hAnsiTheme="minorHAnsi" w:cstheme="minorHAnsi"/>
        </w:rPr>
        <w:t xml:space="preserve"> </w:t>
      </w:r>
      <w:r w:rsidRPr="00C00962">
        <w:rPr>
          <w:rFonts w:asciiTheme="minorHAnsi" w:hAnsiTheme="minorHAnsi" w:cstheme="minorHAnsi"/>
        </w:rPr>
        <w:t>2026 r. (Załącznik</w:t>
      </w:r>
      <w:r w:rsidRPr="00B066EB">
        <w:rPr>
          <w:rFonts w:asciiTheme="minorHAnsi" w:hAnsiTheme="minorHAnsi" w:cstheme="minorHAnsi"/>
        </w:rPr>
        <w:t xml:space="preserve"> do Umowy).</w:t>
      </w:r>
    </w:p>
    <w:p w14:paraId="4D7E1BCB" w14:textId="08D9B000" w:rsidR="00884EEB" w:rsidRDefault="00884EEB" w:rsidP="00884EEB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Rozwiązania zastosowane w projekcie powinny być na bieżąco konsultowane ze wskazanym</w:t>
      </w:r>
      <w:r w:rsidR="000E422F">
        <w:rPr>
          <w:rFonts w:asciiTheme="minorHAnsi" w:hAnsiTheme="minorHAnsi" w:cstheme="minorHAnsi"/>
        </w:rPr>
        <w:t>i</w:t>
      </w:r>
      <w:r w:rsidRPr="00884EEB">
        <w:rPr>
          <w:rFonts w:asciiTheme="minorHAnsi" w:hAnsiTheme="minorHAnsi" w:cstheme="minorHAnsi"/>
        </w:rPr>
        <w:t xml:space="preserve"> </w:t>
      </w:r>
      <w:r w:rsidR="000E422F">
        <w:rPr>
          <w:rFonts w:asciiTheme="minorHAnsi" w:hAnsiTheme="minorHAnsi" w:cstheme="minorHAnsi"/>
        </w:rPr>
        <w:t>w</w:t>
      </w:r>
      <w:r w:rsidRPr="00884EEB">
        <w:rPr>
          <w:rFonts w:asciiTheme="minorHAnsi" w:hAnsiTheme="minorHAnsi" w:cstheme="minorHAnsi"/>
        </w:rPr>
        <w:t xml:space="preserve"> umowie pracownik</w:t>
      </w:r>
      <w:r w:rsidR="000E422F">
        <w:rPr>
          <w:rFonts w:asciiTheme="minorHAnsi" w:hAnsiTheme="minorHAnsi" w:cstheme="minorHAnsi"/>
        </w:rPr>
        <w:t>ami</w:t>
      </w:r>
      <w:r w:rsidRPr="00884EEB">
        <w:rPr>
          <w:rFonts w:asciiTheme="minorHAnsi" w:hAnsiTheme="minorHAnsi" w:cstheme="minorHAnsi"/>
        </w:rPr>
        <w:t xml:space="preserve"> Klubu Przyrodników.</w:t>
      </w:r>
    </w:p>
    <w:p w14:paraId="3200F1FF" w14:textId="66506399" w:rsidR="000E422F" w:rsidRDefault="000E422F" w:rsidP="000E422F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cs="Calibri"/>
        </w:rPr>
      </w:pPr>
      <w:r>
        <w:rPr>
          <w:rFonts w:cs="Calibri"/>
        </w:rPr>
        <w:t xml:space="preserve">Wykonawca zobowiązuje się dostarczyć Zamawiającemu </w:t>
      </w:r>
      <w:r w:rsidR="00520A0A">
        <w:rPr>
          <w:rFonts w:cs="Calibri"/>
        </w:rPr>
        <w:t>jeden z przedmiotów</w:t>
      </w:r>
      <w:r>
        <w:rPr>
          <w:rFonts w:cs="Calibri"/>
        </w:rPr>
        <w:t xml:space="preserve"> zamówienia</w:t>
      </w:r>
      <w:r w:rsidR="00520A0A">
        <w:rPr>
          <w:rFonts w:cs="Calibri"/>
        </w:rPr>
        <w:t>,</w:t>
      </w:r>
      <w:r>
        <w:rPr>
          <w:rFonts w:cs="Calibri"/>
        </w:rPr>
        <w:t xml:space="preserve"> </w:t>
      </w:r>
      <w:r w:rsidR="00520A0A">
        <w:rPr>
          <w:rFonts w:cs="Calibri"/>
        </w:rPr>
        <w:t xml:space="preserve">jakim jest projekt zielonego dachu, </w:t>
      </w:r>
      <w:r>
        <w:rPr>
          <w:rFonts w:cs="Calibri"/>
        </w:rPr>
        <w:t>w dwóch</w:t>
      </w:r>
      <w:r w:rsidRPr="007E6F7C">
        <w:rPr>
          <w:rFonts w:cs="Calibri"/>
        </w:rPr>
        <w:t xml:space="preserve"> egzemplarz</w:t>
      </w:r>
      <w:r>
        <w:rPr>
          <w:rFonts w:cs="Calibri"/>
        </w:rPr>
        <w:t>ach</w:t>
      </w:r>
      <w:r w:rsidRPr="007E6F7C">
        <w:rPr>
          <w:rFonts w:cs="Calibri"/>
        </w:rPr>
        <w:t xml:space="preserve"> w formie drukowanej i jed</w:t>
      </w:r>
      <w:r>
        <w:rPr>
          <w:rFonts w:cs="Calibri"/>
        </w:rPr>
        <w:t>nym</w:t>
      </w:r>
      <w:r w:rsidRPr="007E6F7C">
        <w:rPr>
          <w:rFonts w:cs="Calibri"/>
        </w:rPr>
        <w:t xml:space="preserve"> zapisan</w:t>
      </w:r>
      <w:r>
        <w:rPr>
          <w:rFonts w:cs="Calibri"/>
        </w:rPr>
        <w:t>ym</w:t>
      </w:r>
      <w:r w:rsidRPr="007E6F7C">
        <w:rPr>
          <w:rFonts w:cs="Calibri"/>
        </w:rPr>
        <w:t xml:space="preserve"> na nośniku elektronicznym</w:t>
      </w:r>
      <w:r>
        <w:rPr>
          <w:rFonts w:cs="Calibri"/>
        </w:rPr>
        <w:t xml:space="preserve"> (np. płyta CD, DVD, pendrive), przedłożonej w siedzibie </w:t>
      </w:r>
      <w:r w:rsidRPr="00DE1034">
        <w:rPr>
          <w:rFonts w:cs="Calibri"/>
        </w:rPr>
        <w:t>Stacji Terenowej Klubu Przyrodników w Uniemyślu pod adres</w:t>
      </w:r>
      <w:r>
        <w:rPr>
          <w:rFonts w:cs="Calibri"/>
        </w:rPr>
        <w:t>em</w:t>
      </w:r>
      <w:r w:rsidRPr="00DE1034">
        <w:rPr>
          <w:rFonts w:cs="Calibri"/>
        </w:rPr>
        <w:t>: Uniemyśl 60, 58-420</w:t>
      </w:r>
      <w:r>
        <w:rPr>
          <w:rFonts w:cs="Calibri"/>
        </w:rPr>
        <w:t>.</w:t>
      </w:r>
    </w:p>
    <w:p w14:paraId="29C2D20C" w14:textId="1247B916" w:rsidR="000E422F" w:rsidRDefault="000E422F" w:rsidP="000E422F">
      <w:pPr>
        <w:pStyle w:val="Akapitzlist"/>
        <w:numPr>
          <w:ilvl w:val="0"/>
          <w:numId w:val="20"/>
        </w:numPr>
        <w:suppressAutoHyphens/>
        <w:spacing w:after="160" w:line="360" w:lineRule="auto"/>
        <w:jc w:val="both"/>
        <w:rPr>
          <w:rFonts w:cs="Calibri"/>
        </w:rPr>
      </w:pPr>
      <w:r w:rsidRPr="00BC6B9A">
        <w:rPr>
          <w:rFonts w:cs="Calibri"/>
        </w:rPr>
        <w:t>Wykonawca umieści na stronie tytułowej opracowania informacj</w:t>
      </w:r>
      <w:r>
        <w:rPr>
          <w:rFonts w:cs="Calibri"/>
        </w:rPr>
        <w:t>ę</w:t>
      </w:r>
      <w:r w:rsidRPr="00BC6B9A">
        <w:rPr>
          <w:rFonts w:cs="Calibri"/>
        </w:rPr>
        <w:t xml:space="preserve"> „Wykonano </w:t>
      </w:r>
      <w:r w:rsidRPr="00184451">
        <w:rPr>
          <w:rFonts w:cs="Calibri"/>
        </w:rPr>
        <w:t>w ramach projektu LIFE20 NAT/PL/000151 pn. „Ochrona niepylaka apollo na terenie Polski, Czech i Austrii”</w:t>
      </w:r>
      <w:r>
        <w:rPr>
          <w:rFonts w:cs="Calibri"/>
        </w:rPr>
        <w:t>” oraz przekazane przez Zamawiającego logotypy.</w:t>
      </w:r>
    </w:p>
    <w:p w14:paraId="22F7C625" w14:textId="77777777" w:rsidR="00D66F2C" w:rsidRPr="00884EEB" w:rsidRDefault="00D66F2C" w:rsidP="00D66F2C">
      <w:pPr>
        <w:suppressAutoHyphens/>
        <w:spacing w:line="360" w:lineRule="auto"/>
        <w:ind w:left="66"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§ 2</w:t>
      </w:r>
    </w:p>
    <w:p w14:paraId="7178A57B" w14:textId="648D1D50" w:rsidR="008E7C27" w:rsidRPr="00884EEB" w:rsidRDefault="008E7C27" w:rsidP="00F22FD1">
      <w:pPr>
        <w:pStyle w:val="Akapitzlist"/>
        <w:suppressAutoHyphens/>
        <w:spacing w:after="160" w:line="360" w:lineRule="auto"/>
        <w:ind w:left="567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.</w:t>
      </w:r>
      <w:r w:rsidRPr="008E7C27">
        <w:rPr>
          <w:rFonts w:asciiTheme="minorHAnsi" w:hAnsiTheme="minorHAnsi" w:cstheme="minorHAnsi"/>
        </w:rPr>
        <w:tab/>
        <w:t xml:space="preserve">Termin zakończenia realizacji przedmiotu umowy opisanego w § 1 umowy Strony ustalają na dzień </w:t>
      </w:r>
      <w:r w:rsidR="00B066EB" w:rsidRPr="00B066EB">
        <w:rPr>
          <w:rFonts w:asciiTheme="minorHAnsi" w:hAnsiTheme="minorHAnsi" w:cstheme="minorHAnsi"/>
        </w:rPr>
        <w:t>31 sierpnia</w:t>
      </w:r>
      <w:r w:rsidRPr="00B066EB">
        <w:rPr>
          <w:rFonts w:asciiTheme="minorHAnsi" w:hAnsiTheme="minorHAnsi" w:cstheme="minorHAnsi"/>
        </w:rPr>
        <w:t xml:space="preserve"> 2026</w:t>
      </w:r>
      <w:r w:rsidRPr="00884EE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r</w:t>
      </w:r>
      <w:r w:rsidRPr="008E7C27">
        <w:rPr>
          <w:rFonts w:asciiTheme="minorHAnsi" w:hAnsiTheme="minorHAnsi" w:cstheme="minorHAnsi"/>
        </w:rPr>
        <w:t xml:space="preserve">. Za termin wykonania zamówienia uznaje się dzień podpisania bezusterkowego końcowego protokołu odbioru </w:t>
      </w:r>
      <w:r w:rsidR="00E86ED1">
        <w:rPr>
          <w:rFonts w:asciiTheme="minorHAnsi" w:hAnsiTheme="minorHAnsi" w:cstheme="minorHAnsi"/>
        </w:rPr>
        <w:t>przedmiotu zamówienia</w:t>
      </w:r>
      <w:r>
        <w:rPr>
          <w:rFonts w:asciiTheme="minorHAnsi" w:hAnsiTheme="minorHAnsi" w:cstheme="minorHAnsi"/>
        </w:rPr>
        <w:t xml:space="preserve">. </w:t>
      </w:r>
    </w:p>
    <w:p w14:paraId="45CD963A" w14:textId="77777777" w:rsidR="00D66F2C" w:rsidRPr="00884EEB" w:rsidRDefault="00BC6B9A" w:rsidP="00D66F2C">
      <w:pPr>
        <w:suppressAutoHyphens/>
        <w:spacing w:line="360" w:lineRule="auto"/>
        <w:ind w:left="66"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§</w:t>
      </w:r>
      <w:r w:rsidR="00D66F2C" w:rsidRPr="00884EEB">
        <w:rPr>
          <w:rFonts w:asciiTheme="minorHAnsi" w:hAnsiTheme="minorHAnsi" w:cstheme="minorHAnsi"/>
          <w:sz w:val="22"/>
          <w:szCs w:val="22"/>
        </w:rPr>
        <w:t xml:space="preserve"> 3</w:t>
      </w:r>
    </w:p>
    <w:p w14:paraId="34A51348" w14:textId="21404881" w:rsidR="00670801" w:rsidRPr="00884EEB" w:rsidRDefault="00D66F2C" w:rsidP="000B116E">
      <w:pPr>
        <w:pStyle w:val="Akapitzlist"/>
        <w:numPr>
          <w:ilvl w:val="0"/>
          <w:numId w:val="2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Strony ustalają wynagrodzenie dla Wykonawcy za wykonanie przedmiotu umowy </w:t>
      </w:r>
      <w:r w:rsidR="00670801" w:rsidRPr="00884EEB">
        <w:rPr>
          <w:rFonts w:asciiTheme="minorHAnsi" w:hAnsiTheme="minorHAnsi" w:cstheme="minorHAnsi"/>
        </w:rPr>
        <w:t xml:space="preserve">w wysokości:  </w:t>
      </w:r>
      <w:r w:rsidR="00670801" w:rsidRPr="00884EEB">
        <w:rPr>
          <w:rFonts w:asciiTheme="minorHAnsi" w:hAnsiTheme="minorHAnsi" w:cstheme="minorHAnsi"/>
        </w:rPr>
        <w:br/>
      </w:r>
      <w:r w:rsidR="007649D6" w:rsidRPr="00884EEB">
        <w:rPr>
          <w:rFonts w:asciiTheme="minorHAnsi" w:hAnsiTheme="minorHAnsi" w:cstheme="minorHAnsi"/>
        </w:rPr>
        <w:t>………………………………..</w:t>
      </w:r>
      <w:r w:rsidR="000B116E" w:rsidRPr="00884EEB">
        <w:rPr>
          <w:rFonts w:asciiTheme="minorHAnsi" w:hAnsiTheme="minorHAnsi" w:cstheme="minorHAnsi"/>
        </w:rPr>
        <w:t xml:space="preserve">0 zł. </w:t>
      </w:r>
      <w:r w:rsidR="00670801" w:rsidRPr="00884EEB">
        <w:rPr>
          <w:rFonts w:asciiTheme="minorHAnsi" w:hAnsiTheme="minorHAnsi" w:cstheme="minorHAnsi"/>
        </w:rPr>
        <w:t>brutto (słownie</w:t>
      </w:r>
      <w:r w:rsidR="007649D6" w:rsidRPr="00884EEB">
        <w:rPr>
          <w:rFonts w:asciiTheme="minorHAnsi" w:hAnsiTheme="minorHAnsi" w:cstheme="minorHAnsi"/>
        </w:rPr>
        <w:t>………………………………………………………………………………………</w:t>
      </w:r>
      <w:r w:rsidR="00670801" w:rsidRPr="00884EEB">
        <w:rPr>
          <w:rFonts w:asciiTheme="minorHAnsi" w:hAnsiTheme="minorHAnsi" w:cstheme="minorHAnsi"/>
        </w:rPr>
        <w:t xml:space="preserve"> złotych</w:t>
      </w:r>
      <w:r w:rsidR="0015190B" w:rsidRPr="00884EEB">
        <w:rPr>
          <w:rFonts w:asciiTheme="minorHAnsi" w:hAnsiTheme="minorHAnsi" w:cstheme="minorHAnsi"/>
        </w:rPr>
        <w:t xml:space="preserve"> 00/100</w:t>
      </w:r>
      <w:r w:rsidR="00670801" w:rsidRPr="00884EEB">
        <w:rPr>
          <w:rFonts w:asciiTheme="minorHAnsi" w:hAnsiTheme="minorHAnsi" w:cstheme="minorHAnsi"/>
        </w:rPr>
        <w:t xml:space="preserve">), w tym </w:t>
      </w:r>
      <w:r w:rsidR="007649D6" w:rsidRPr="00884EEB">
        <w:rPr>
          <w:rFonts w:asciiTheme="minorHAnsi" w:hAnsiTheme="minorHAnsi" w:cstheme="minorHAnsi"/>
        </w:rPr>
        <w:t>……………..</w:t>
      </w:r>
      <w:r w:rsidR="00670801" w:rsidRPr="00884EEB">
        <w:rPr>
          <w:rFonts w:asciiTheme="minorHAnsi" w:hAnsiTheme="minorHAnsi" w:cstheme="minorHAnsi"/>
        </w:rPr>
        <w:t>%</w:t>
      </w:r>
      <w:r w:rsidR="0015190B" w:rsidRPr="00884EEB">
        <w:rPr>
          <w:rFonts w:asciiTheme="minorHAnsi" w:hAnsiTheme="minorHAnsi" w:cstheme="minorHAnsi"/>
        </w:rPr>
        <w:t xml:space="preserve"> </w:t>
      </w:r>
      <w:r w:rsidR="00670801" w:rsidRPr="00884EEB">
        <w:rPr>
          <w:rFonts w:asciiTheme="minorHAnsi" w:hAnsiTheme="minorHAnsi" w:cstheme="minorHAnsi"/>
        </w:rPr>
        <w:t>VAT</w:t>
      </w:r>
      <w:r w:rsidR="000B116E" w:rsidRPr="00884EEB">
        <w:rPr>
          <w:rFonts w:asciiTheme="minorHAnsi" w:hAnsiTheme="minorHAnsi" w:cstheme="minorHAnsi"/>
        </w:rPr>
        <w:t>.</w:t>
      </w:r>
    </w:p>
    <w:p w14:paraId="3BE17A70" w14:textId="48A1723B" w:rsidR="00D66F2C" w:rsidRPr="00884EEB" w:rsidRDefault="00D66F2C" w:rsidP="00670801">
      <w:pPr>
        <w:pStyle w:val="Akapitzlist"/>
        <w:numPr>
          <w:ilvl w:val="0"/>
          <w:numId w:val="2"/>
        </w:numPr>
        <w:tabs>
          <w:tab w:val="left" w:pos="567"/>
        </w:tabs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Podstawę do wystawienia </w:t>
      </w:r>
      <w:r w:rsidR="004C2146" w:rsidRPr="00884EEB">
        <w:rPr>
          <w:rFonts w:asciiTheme="minorHAnsi" w:hAnsiTheme="minorHAnsi" w:cstheme="minorHAnsi"/>
        </w:rPr>
        <w:t>faktury</w:t>
      </w:r>
      <w:r w:rsidRPr="00884EEB">
        <w:rPr>
          <w:rFonts w:asciiTheme="minorHAnsi" w:hAnsiTheme="minorHAnsi" w:cstheme="minorHAnsi"/>
        </w:rPr>
        <w:t xml:space="preserve"> za wykonanie przedmiotu umowy sta</w:t>
      </w:r>
      <w:r w:rsidR="00ED6549" w:rsidRPr="00884EEB">
        <w:rPr>
          <w:rFonts w:asciiTheme="minorHAnsi" w:hAnsiTheme="minorHAnsi" w:cstheme="minorHAnsi"/>
        </w:rPr>
        <w:t>no</w:t>
      </w:r>
      <w:r w:rsidRPr="00884EEB">
        <w:rPr>
          <w:rFonts w:asciiTheme="minorHAnsi" w:hAnsiTheme="minorHAnsi" w:cstheme="minorHAnsi"/>
        </w:rPr>
        <w:t>wi Protokół odbioru</w:t>
      </w:r>
      <w:r w:rsidR="00DF6636" w:rsidRPr="00884EEB">
        <w:rPr>
          <w:rFonts w:asciiTheme="minorHAnsi" w:hAnsiTheme="minorHAnsi" w:cstheme="minorHAnsi"/>
        </w:rPr>
        <w:t xml:space="preserve"> końcowego</w:t>
      </w:r>
      <w:r w:rsidR="00952524" w:rsidRPr="00884EEB">
        <w:rPr>
          <w:rFonts w:asciiTheme="minorHAnsi" w:hAnsiTheme="minorHAnsi" w:cstheme="minorHAnsi"/>
        </w:rPr>
        <w:t>,</w:t>
      </w:r>
      <w:r w:rsidRPr="00884EEB">
        <w:rPr>
          <w:rFonts w:asciiTheme="minorHAnsi" w:hAnsiTheme="minorHAnsi" w:cstheme="minorHAnsi"/>
        </w:rPr>
        <w:t xml:space="preserve"> potwierdzający dokonanie odbioru </w:t>
      </w:r>
      <w:r w:rsidR="002801EB" w:rsidRPr="00884EEB">
        <w:rPr>
          <w:rFonts w:asciiTheme="minorHAnsi" w:hAnsiTheme="minorHAnsi" w:cstheme="minorHAnsi"/>
        </w:rPr>
        <w:t>przedmiotu zamówienia</w:t>
      </w:r>
      <w:r w:rsidR="00DF6636" w:rsidRPr="00884EEB">
        <w:rPr>
          <w:rFonts w:asciiTheme="minorHAnsi" w:hAnsiTheme="minorHAnsi" w:cstheme="minorHAnsi"/>
        </w:rPr>
        <w:t xml:space="preserve"> </w:t>
      </w:r>
      <w:r w:rsidR="00ED6549" w:rsidRPr="00884EEB">
        <w:rPr>
          <w:rFonts w:asciiTheme="minorHAnsi" w:hAnsiTheme="minorHAnsi" w:cstheme="minorHAnsi"/>
        </w:rPr>
        <w:t>bez uwag</w:t>
      </w:r>
      <w:r w:rsidR="002801EB" w:rsidRPr="00884EEB">
        <w:rPr>
          <w:rFonts w:asciiTheme="minorHAnsi" w:hAnsiTheme="minorHAnsi" w:cstheme="minorHAnsi"/>
        </w:rPr>
        <w:t xml:space="preserve">, </w:t>
      </w:r>
      <w:r w:rsidRPr="00884EEB">
        <w:rPr>
          <w:rFonts w:asciiTheme="minorHAnsi" w:hAnsiTheme="minorHAnsi" w:cstheme="minorHAnsi"/>
        </w:rPr>
        <w:t xml:space="preserve">podpisany przez </w:t>
      </w:r>
      <w:r w:rsidR="00ED5314" w:rsidRPr="00884EEB">
        <w:rPr>
          <w:rFonts w:asciiTheme="minorHAnsi" w:hAnsiTheme="minorHAnsi" w:cstheme="minorHAnsi"/>
        </w:rPr>
        <w:t xml:space="preserve">przedstawicieli wyznaczonych przez Strony </w:t>
      </w:r>
      <w:r w:rsidRPr="00884EEB">
        <w:rPr>
          <w:rFonts w:asciiTheme="minorHAnsi" w:hAnsiTheme="minorHAnsi" w:cstheme="minorHAnsi"/>
        </w:rPr>
        <w:t xml:space="preserve">umowy. </w:t>
      </w:r>
    </w:p>
    <w:p w14:paraId="5422E6E3" w14:textId="581D163E" w:rsidR="00D66F2C" w:rsidRPr="00884EEB" w:rsidRDefault="00D66F2C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Wynagrodzenie określone w ust. 1 za wykonanie przedmiotu umowy będzie płatne jednorazowo, w ciągu </w:t>
      </w:r>
      <w:r w:rsidR="00884EEB">
        <w:rPr>
          <w:rFonts w:asciiTheme="minorHAnsi" w:hAnsiTheme="minorHAnsi" w:cstheme="minorHAnsi"/>
        </w:rPr>
        <w:t>14</w:t>
      </w:r>
      <w:r w:rsidRPr="00884EEB">
        <w:rPr>
          <w:rFonts w:asciiTheme="minorHAnsi" w:hAnsiTheme="minorHAnsi" w:cstheme="minorHAnsi"/>
        </w:rPr>
        <w:t xml:space="preserve"> dni od wpływu </w:t>
      </w:r>
      <w:r w:rsidR="00ED5314" w:rsidRPr="00884EEB">
        <w:rPr>
          <w:rFonts w:asciiTheme="minorHAnsi" w:hAnsiTheme="minorHAnsi" w:cstheme="minorHAnsi"/>
        </w:rPr>
        <w:t>prawidłowo wystawione</w:t>
      </w:r>
      <w:r w:rsidR="004C2146" w:rsidRPr="00884EEB">
        <w:rPr>
          <w:rFonts w:asciiTheme="minorHAnsi" w:hAnsiTheme="minorHAnsi" w:cstheme="minorHAnsi"/>
        </w:rPr>
        <w:t>j</w:t>
      </w:r>
      <w:r w:rsidR="00ED5314" w:rsidRPr="00884EEB">
        <w:rPr>
          <w:rFonts w:asciiTheme="minorHAnsi" w:hAnsiTheme="minorHAnsi" w:cstheme="minorHAnsi"/>
        </w:rPr>
        <w:t xml:space="preserve"> </w:t>
      </w:r>
      <w:r w:rsidR="004C2146" w:rsidRPr="00884EEB">
        <w:rPr>
          <w:rFonts w:asciiTheme="minorHAnsi" w:hAnsiTheme="minorHAnsi" w:cstheme="minorHAnsi"/>
        </w:rPr>
        <w:t>faktury</w:t>
      </w:r>
      <w:r w:rsidR="00ED5314" w:rsidRPr="00884EEB">
        <w:rPr>
          <w:rFonts w:asciiTheme="minorHAnsi" w:hAnsiTheme="minorHAnsi" w:cstheme="minorHAnsi"/>
        </w:rPr>
        <w:t xml:space="preserve">. </w:t>
      </w:r>
      <w:r w:rsidR="004C2146" w:rsidRPr="00884EEB">
        <w:rPr>
          <w:rFonts w:asciiTheme="minorHAnsi" w:hAnsiTheme="minorHAnsi" w:cstheme="minorHAnsi"/>
        </w:rPr>
        <w:t>Faktura</w:t>
      </w:r>
      <w:r w:rsidR="00ED5314" w:rsidRPr="00884EEB">
        <w:rPr>
          <w:rFonts w:asciiTheme="minorHAnsi" w:hAnsiTheme="minorHAnsi" w:cstheme="minorHAnsi"/>
        </w:rPr>
        <w:t xml:space="preserve"> </w:t>
      </w:r>
      <w:r w:rsidR="003A3035" w:rsidRPr="00884EEB">
        <w:rPr>
          <w:rFonts w:asciiTheme="minorHAnsi" w:hAnsiTheme="minorHAnsi" w:cstheme="minorHAnsi"/>
        </w:rPr>
        <w:t xml:space="preserve">może zostać </w:t>
      </w:r>
      <w:r w:rsidR="00ED5314" w:rsidRPr="00884EEB">
        <w:rPr>
          <w:rFonts w:asciiTheme="minorHAnsi" w:hAnsiTheme="minorHAnsi" w:cstheme="minorHAnsi"/>
        </w:rPr>
        <w:t>przesłan</w:t>
      </w:r>
      <w:r w:rsidR="004C2146" w:rsidRPr="00884EEB">
        <w:rPr>
          <w:rFonts w:asciiTheme="minorHAnsi" w:hAnsiTheme="minorHAnsi" w:cstheme="minorHAnsi"/>
        </w:rPr>
        <w:t>a</w:t>
      </w:r>
      <w:r w:rsidR="00ED5314" w:rsidRPr="00884EEB">
        <w:rPr>
          <w:rFonts w:asciiTheme="minorHAnsi" w:hAnsiTheme="minorHAnsi" w:cstheme="minorHAnsi"/>
        </w:rPr>
        <w:t xml:space="preserve"> w wersji elektronicznej na adresy e-mail: </w:t>
      </w:r>
      <w:r w:rsidR="008E7C27" w:rsidRPr="008E7C27">
        <w:rPr>
          <w:rStyle w:val="gi"/>
          <w:rFonts w:asciiTheme="minorHAnsi" w:hAnsiTheme="minorHAnsi" w:cstheme="minorHAnsi"/>
        </w:rPr>
        <w:t>kamila.grzesiak.kp@gmail.com</w:t>
      </w:r>
      <w:r w:rsidR="008E7C27">
        <w:rPr>
          <w:rStyle w:val="gi"/>
          <w:rFonts w:asciiTheme="minorHAnsi" w:hAnsiTheme="minorHAnsi" w:cstheme="minorHAnsi"/>
        </w:rPr>
        <w:t xml:space="preserve">,  </w:t>
      </w:r>
      <w:r w:rsidR="008E7C27" w:rsidRPr="008E7C27">
        <w:t xml:space="preserve"> </w:t>
      </w:r>
      <w:r w:rsidR="008E7C27" w:rsidRPr="008E7C27">
        <w:rPr>
          <w:rStyle w:val="gi"/>
          <w:rFonts w:asciiTheme="minorHAnsi" w:hAnsiTheme="minorHAnsi" w:cstheme="minorHAnsi"/>
        </w:rPr>
        <w:t>klub.przyrodnikow.kp@gmail.com</w:t>
      </w:r>
      <w:r w:rsidR="00ED5314" w:rsidRPr="00884EEB">
        <w:rPr>
          <w:rFonts w:asciiTheme="minorHAnsi" w:eastAsia="Times New Roman" w:hAnsiTheme="minorHAnsi" w:cstheme="minorHAnsi"/>
          <w:lang w:eastAsia="pl-PL"/>
        </w:rPr>
        <w:t>.</w:t>
      </w:r>
    </w:p>
    <w:p w14:paraId="5A008840" w14:textId="3BDAE1E2" w:rsidR="00D66F2C" w:rsidRPr="00884EEB" w:rsidRDefault="00D66F2C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Wykonawca </w:t>
      </w:r>
      <w:r w:rsidR="00ED6549" w:rsidRPr="00884EEB">
        <w:rPr>
          <w:rFonts w:asciiTheme="minorHAnsi" w:hAnsiTheme="minorHAnsi" w:cstheme="minorHAnsi"/>
        </w:rPr>
        <w:t xml:space="preserve">oświadcza, że </w:t>
      </w:r>
      <w:r w:rsidRPr="00884EEB">
        <w:rPr>
          <w:rFonts w:asciiTheme="minorHAnsi" w:hAnsiTheme="minorHAnsi" w:cstheme="minorHAnsi"/>
        </w:rPr>
        <w:t>jest właścicielem rachunku bankowego</w:t>
      </w:r>
      <w:r w:rsidR="00E96A22" w:rsidRPr="00884EEB">
        <w:rPr>
          <w:rFonts w:asciiTheme="minorHAnsi" w:hAnsiTheme="minorHAnsi" w:cstheme="minorHAnsi"/>
        </w:rPr>
        <w:t xml:space="preserve"> o numerze ……………………………………………………………………………………………………………………………………………………….</w:t>
      </w:r>
      <w:r w:rsidRPr="00884EEB">
        <w:rPr>
          <w:rFonts w:asciiTheme="minorHAnsi" w:hAnsiTheme="minorHAnsi" w:cstheme="minorHAnsi"/>
        </w:rPr>
        <w:t xml:space="preserve">, który zostanie wskazany na </w:t>
      </w:r>
      <w:r w:rsidR="004C2146" w:rsidRPr="00884EEB">
        <w:rPr>
          <w:rFonts w:asciiTheme="minorHAnsi" w:hAnsiTheme="minorHAnsi" w:cstheme="minorHAnsi"/>
        </w:rPr>
        <w:t>fakturze</w:t>
      </w:r>
      <w:r w:rsidRPr="00884EEB">
        <w:rPr>
          <w:rFonts w:asciiTheme="minorHAnsi" w:hAnsiTheme="minorHAnsi" w:cstheme="minorHAnsi"/>
        </w:rPr>
        <w:t xml:space="preserve"> oraz służy na cele prowadzonej działalności gospodarczej i jest numerem właściwym dla dokonania rozliczenia.</w:t>
      </w:r>
    </w:p>
    <w:p w14:paraId="5E654914" w14:textId="724569DF" w:rsidR="00E96A22" w:rsidRPr="00884EEB" w:rsidRDefault="00E96A22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Wykonawca oświadcza, że rachunek bankowy, o którym mowa w § 3 pkt 4 widnieje na „białej liście podatników VAT”, o której mowa w art. 96 b ustawy z dnia 11.03.2004 r. o podatku od towarów i </w:t>
      </w:r>
      <w:r w:rsidRPr="00884EEB">
        <w:rPr>
          <w:rFonts w:asciiTheme="minorHAnsi" w:hAnsiTheme="minorHAnsi" w:cstheme="minorHAnsi"/>
        </w:rPr>
        <w:lastRenderedPageBreak/>
        <w:t>usług (Dz. U. z 2021 r. poz. 685 z późn. zm.). Wykonawca zobowiązuje się utrzymać wyżej wymieniony rachunek bankowy do końca okresu, na jaki została zawarta umowa.</w:t>
      </w:r>
    </w:p>
    <w:p w14:paraId="6177EDC4" w14:textId="77777777" w:rsidR="00D66F2C" w:rsidRPr="00884EEB" w:rsidRDefault="00D66F2C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Za dzień dokonania zapłaty uznaje się datę obciążenia rachunku Zamawiającego.</w:t>
      </w:r>
    </w:p>
    <w:p w14:paraId="50E97555" w14:textId="77777777" w:rsidR="00E87342" w:rsidRPr="00884EEB" w:rsidRDefault="00E87342" w:rsidP="00670801">
      <w:pPr>
        <w:pStyle w:val="Akapitzlist"/>
        <w:numPr>
          <w:ilvl w:val="0"/>
          <w:numId w:val="2"/>
        </w:numPr>
        <w:suppressAutoHyphens/>
        <w:spacing w:after="160" w:line="360" w:lineRule="auto"/>
        <w:ind w:left="709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Wykonawca zobowiązuje się umieścić na </w:t>
      </w:r>
      <w:r w:rsidR="00826927" w:rsidRPr="00884EEB">
        <w:rPr>
          <w:rFonts w:asciiTheme="minorHAnsi" w:hAnsiTheme="minorHAnsi" w:cstheme="minorHAnsi"/>
        </w:rPr>
        <w:t>fakturze</w:t>
      </w:r>
      <w:r w:rsidRPr="00884EEB">
        <w:rPr>
          <w:rFonts w:asciiTheme="minorHAnsi" w:hAnsiTheme="minorHAnsi" w:cstheme="minorHAnsi"/>
        </w:rPr>
        <w:t xml:space="preserve"> informację „Wykonano w ramach projektu LIFE20 NAT/PL/000151 pn. „Ochrona niepylaka apollo na terenie Polski, Czech i Austrii””</w:t>
      </w:r>
      <w:r w:rsidR="00BC6B9A" w:rsidRPr="00884EEB">
        <w:rPr>
          <w:rFonts w:asciiTheme="minorHAnsi" w:hAnsiTheme="minorHAnsi" w:cstheme="minorHAnsi"/>
        </w:rPr>
        <w:t>.</w:t>
      </w:r>
    </w:p>
    <w:p w14:paraId="274724C2" w14:textId="77777777" w:rsidR="00D66F2C" w:rsidRPr="00884EEB" w:rsidRDefault="00D66F2C" w:rsidP="00D66F2C">
      <w:pPr>
        <w:suppressAutoHyphens/>
        <w:spacing w:line="360" w:lineRule="auto"/>
        <w:ind w:left="66"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>§ 4</w:t>
      </w:r>
    </w:p>
    <w:p w14:paraId="763912F3" w14:textId="77777777" w:rsidR="00884EEB" w:rsidRPr="00884EEB" w:rsidRDefault="00884EEB" w:rsidP="00884EEB">
      <w:pPr>
        <w:pStyle w:val="Akapitzlist"/>
        <w:numPr>
          <w:ilvl w:val="0"/>
          <w:numId w:val="23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Zamawiający zobowiązany jest do: </w:t>
      </w:r>
    </w:p>
    <w:p w14:paraId="0698F1DC" w14:textId="77777777" w:rsidR="00884EEB" w:rsidRPr="00884EEB" w:rsidRDefault="00884EEB" w:rsidP="00884EEB">
      <w:pPr>
        <w:pStyle w:val="Akapitzlist"/>
        <w:numPr>
          <w:ilvl w:val="0"/>
          <w:numId w:val="24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umożliwienia dokonywania wizji lokalnych w terminach uzgodnionych z Zamawiającym,</w:t>
      </w:r>
    </w:p>
    <w:p w14:paraId="348348E2" w14:textId="77777777" w:rsidR="00884EEB" w:rsidRPr="00884EEB" w:rsidRDefault="00884EEB" w:rsidP="00884EEB">
      <w:pPr>
        <w:pStyle w:val="Akapitzlist"/>
        <w:numPr>
          <w:ilvl w:val="0"/>
          <w:numId w:val="24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współdziałania w celu uzyskania przedmiotu zamówienia spełniającego cele oznaczone w umowie, </w:t>
      </w:r>
    </w:p>
    <w:p w14:paraId="2B8FD647" w14:textId="77777777" w:rsidR="00884EEB" w:rsidRPr="00884EEB" w:rsidRDefault="00884EEB" w:rsidP="00884EEB">
      <w:pPr>
        <w:pStyle w:val="Akapitzlist"/>
        <w:numPr>
          <w:ilvl w:val="0"/>
          <w:numId w:val="24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udostępnienia, na życzenie Wykonawcy, wszelkiej dokumentacji, która umożliwi Wykonawcy poprawne wykonanie zamówienia,</w:t>
      </w:r>
    </w:p>
    <w:p w14:paraId="250D8890" w14:textId="06011E6B" w:rsidR="00884EEB" w:rsidRDefault="00884EEB" w:rsidP="00884EEB">
      <w:pPr>
        <w:pStyle w:val="Akapitzlist"/>
        <w:numPr>
          <w:ilvl w:val="0"/>
          <w:numId w:val="24"/>
        </w:numPr>
        <w:suppressAutoHyphens/>
        <w:spacing w:after="160" w:line="360" w:lineRule="auto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 xml:space="preserve">przekazania Wykonawcy odpowiednich logotypów wskazanych w § 1. ust. </w:t>
      </w:r>
      <w:r w:rsidR="008E7C27">
        <w:rPr>
          <w:rFonts w:asciiTheme="minorHAnsi" w:hAnsiTheme="minorHAnsi" w:cstheme="minorHAnsi"/>
        </w:rPr>
        <w:t>6</w:t>
      </w:r>
      <w:r w:rsidRPr="00884EEB">
        <w:rPr>
          <w:rFonts w:asciiTheme="minorHAnsi" w:hAnsiTheme="minorHAnsi" w:cstheme="minorHAnsi"/>
        </w:rPr>
        <w:t>.</w:t>
      </w:r>
    </w:p>
    <w:p w14:paraId="0DB6928F" w14:textId="378F566A" w:rsidR="008E7C27" w:rsidRPr="00C06EB4" w:rsidRDefault="008E7C27" w:rsidP="008E7C27">
      <w:pPr>
        <w:suppressAutoHyphens/>
        <w:spacing w:after="160" w:line="36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C06EB4">
        <w:rPr>
          <w:rFonts w:asciiTheme="minorHAnsi" w:hAnsiTheme="minorHAnsi" w:cstheme="minorHAnsi"/>
          <w:sz w:val="22"/>
          <w:szCs w:val="22"/>
        </w:rPr>
        <w:t>§ 5</w:t>
      </w:r>
    </w:p>
    <w:p w14:paraId="3B59EE79" w14:textId="77777777" w:rsidR="000E422F" w:rsidRPr="00CE1A20" w:rsidRDefault="000E422F" w:rsidP="000E422F">
      <w:pPr>
        <w:pStyle w:val="Akapitzlist"/>
        <w:numPr>
          <w:ilvl w:val="0"/>
          <w:numId w:val="6"/>
        </w:numPr>
        <w:suppressAutoHyphens/>
        <w:spacing w:after="160" w:line="360" w:lineRule="auto"/>
        <w:ind w:left="426"/>
        <w:jc w:val="both"/>
        <w:rPr>
          <w:rFonts w:cs="Calibri"/>
        </w:rPr>
      </w:pPr>
      <w:r>
        <w:rPr>
          <w:rFonts w:cs="Calibri"/>
        </w:rPr>
        <w:t>Projekt</w:t>
      </w:r>
      <w:r w:rsidRPr="00CE1A20">
        <w:rPr>
          <w:rFonts w:cs="Calibri"/>
        </w:rPr>
        <w:t xml:space="preserve"> będąc</w:t>
      </w:r>
      <w:r>
        <w:rPr>
          <w:rFonts w:cs="Calibri"/>
        </w:rPr>
        <w:t>y</w:t>
      </w:r>
      <w:r w:rsidRPr="00CE1A20">
        <w:rPr>
          <w:rFonts w:cs="Calibri"/>
        </w:rPr>
        <w:t xml:space="preserve"> przedmiotem umowy jako wytwór myśli projektantów podlega ochronie zgodnie z przepisami o prawie autorskim i prawach pokrewnych w zakresie nowatorskich rozwiązań technicznych noszących znamiona twórczej pracy projektowej.</w:t>
      </w:r>
    </w:p>
    <w:p w14:paraId="041E759F" w14:textId="77777777" w:rsidR="000E422F" w:rsidRPr="00CE1A20" w:rsidRDefault="000E422F" w:rsidP="000E422F">
      <w:pPr>
        <w:pStyle w:val="Akapitzlist"/>
        <w:numPr>
          <w:ilvl w:val="0"/>
          <w:numId w:val="6"/>
        </w:numPr>
        <w:suppressAutoHyphens/>
        <w:spacing w:after="160" w:line="360" w:lineRule="auto"/>
        <w:ind w:left="426"/>
        <w:jc w:val="both"/>
        <w:rPr>
          <w:rFonts w:cs="Calibri"/>
        </w:rPr>
      </w:pPr>
      <w:r w:rsidRPr="00CE1A20">
        <w:rPr>
          <w:rFonts w:cs="Calibri"/>
        </w:rPr>
        <w:t xml:space="preserve">W ramach ustalonego w umowie wynagrodzenia Wykonawca łącznie z przekazaną dokumentacją, przekazuje na rzecz Zamawiającego prawa autorskie majątkowe do dokumentacji – bez dodatkowego wynagrodzenia. </w:t>
      </w:r>
    </w:p>
    <w:p w14:paraId="1F930A30" w14:textId="77777777" w:rsidR="000E422F" w:rsidRPr="00CE1A20" w:rsidRDefault="000E422F" w:rsidP="000E422F">
      <w:pPr>
        <w:pStyle w:val="Akapitzlist"/>
        <w:numPr>
          <w:ilvl w:val="0"/>
          <w:numId w:val="6"/>
        </w:numPr>
        <w:suppressAutoHyphens/>
        <w:spacing w:after="160" w:line="360" w:lineRule="auto"/>
        <w:ind w:left="426"/>
        <w:jc w:val="both"/>
        <w:rPr>
          <w:rFonts w:cs="Calibri"/>
        </w:rPr>
      </w:pPr>
      <w:r w:rsidRPr="00CE1A20">
        <w:rPr>
          <w:rFonts w:cs="Calibri"/>
        </w:rPr>
        <w:t>Datą nabycia autorskich praw majątkowych jest dzień</w:t>
      </w:r>
      <w:r>
        <w:rPr>
          <w:rFonts w:cs="Calibri"/>
        </w:rPr>
        <w:t>,</w:t>
      </w:r>
      <w:r w:rsidRPr="00CE1A20">
        <w:rPr>
          <w:rFonts w:cs="Calibri"/>
        </w:rPr>
        <w:t xml:space="preserve"> w którym Zamawiający zapłacił za przedmiot umowy. </w:t>
      </w:r>
    </w:p>
    <w:p w14:paraId="66FA9A78" w14:textId="77777777" w:rsidR="000E422F" w:rsidRPr="00CE1A20" w:rsidRDefault="000E422F" w:rsidP="000E422F">
      <w:pPr>
        <w:pStyle w:val="Akapitzlist"/>
        <w:numPr>
          <w:ilvl w:val="0"/>
          <w:numId w:val="6"/>
        </w:numPr>
        <w:suppressAutoHyphens/>
        <w:spacing w:after="160" w:line="360" w:lineRule="auto"/>
        <w:ind w:left="426"/>
        <w:jc w:val="both"/>
        <w:rPr>
          <w:rFonts w:cs="Calibri"/>
        </w:rPr>
      </w:pPr>
      <w:r>
        <w:rPr>
          <w:rFonts w:cs="Calibri"/>
        </w:rPr>
        <w:t>Z</w:t>
      </w:r>
      <w:r w:rsidRPr="00ED5314">
        <w:rPr>
          <w:rFonts w:cs="Calibri"/>
        </w:rPr>
        <w:t xml:space="preserve">amawiający nabywa prawa do wykorzystania </w:t>
      </w:r>
      <w:r>
        <w:rPr>
          <w:rFonts w:cs="Calibri"/>
        </w:rPr>
        <w:t>wszelkich</w:t>
      </w:r>
      <w:r w:rsidRPr="00CE1A20">
        <w:rPr>
          <w:rFonts w:cs="Calibri"/>
        </w:rPr>
        <w:t xml:space="preserve"> dokument</w:t>
      </w:r>
      <w:r>
        <w:rPr>
          <w:rFonts w:cs="Calibri"/>
        </w:rPr>
        <w:t>ów</w:t>
      </w:r>
      <w:r w:rsidRPr="00CE1A20">
        <w:rPr>
          <w:rFonts w:cs="Calibri"/>
        </w:rPr>
        <w:t xml:space="preserve"> sporządzon</w:t>
      </w:r>
      <w:r>
        <w:rPr>
          <w:rFonts w:cs="Calibri"/>
        </w:rPr>
        <w:t>ych</w:t>
      </w:r>
      <w:r w:rsidRPr="00CE1A20">
        <w:rPr>
          <w:rFonts w:cs="Calibri"/>
        </w:rPr>
        <w:t xml:space="preserve"> przez Wykonawcę w ramach realizacji przedmiotu umowy</w:t>
      </w:r>
      <w:r>
        <w:rPr>
          <w:rFonts w:cs="Calibri"/>
        </w:rPr>
        <w:t>. Mo</w:t>
      </w:r>
      <w:r w:rsidRPr="00CE1A20">
        <w:rPr>
          <w:rFonts w:cs="Calibri"/>
        </w:rPr>
        <w:t xml:space="preserve">gą </w:t>
      </w:r>
      <w:r>
        <w:rPr>
          <w:rFonts w:cs="Calibri"/>
        </w:rPr>
        <w:t xml:space="preserve">one </w:t>
      </w:r>
      <w:r w:rsidRPr="00CE1A20">
        <w:rPr>
          <w:rFonts w:cs="Calibri"/>
        </w:rPr>
        <w:t>zostać wykorzystane, bez dodatkowej odpłatności</w:t>
      </w:r>
      <w:r>
        <w:rPr>
          <w:rFonts w:cs="Calibri"/>
        </w:rPr>
        <w:t>,</w:t>
      </w:r>
      <w:r w:rsidRPr="00CE1A20">
        <w:rPr>
          <w:rFonts w:cs="Calibri"/>
        </w:rPr>
        <w:t xml:space="preserve"> </w:t>
      </w:r>
      <w:r w:rsidRPr="00ED5314">
        <w:rPr>
          <w:rFonts w:cs="Calibri"/>
        </w:rPr>
        <w:t>na własny użytek także na cele nie związane bezpośrednio z przedmiotem umowy</w:t>
      </w:r>
      <w:r>
        <w:rPr>
          <w:rFonts w:cs="Calibri"/>
        </w:rPr>
        <w:t>.</w:t>
      </w:r>
    </w:p>
    <w:p w14:paraId="16E7024E" w14:textId="7EB6BA99" w:rsidR="00EA1156" w:rsidRPr="00884EEB" w:rsidRDefault="00EA1156" w:rsidP="00EA1156">
      <w:pPr>
        <w:suppressAutoHyphens/>
        <w:spacing w:line="360" w:lineRule="auto"/>
        <w:ind w:left="66"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t xml:space="preserve">§ </w:t>
      </w:r>
      <w:r w:rsidR="00F22FD1">
        <w:rPr>
          <w:rFonts w:asciiTheme="minorHAnsi" w:hAnsiTheme="minorHAnsi" w:cstheme="minorHAnsi"/>
          <w:sz w:val="22"/>
          <w:szCs w:val="22"/>
        </w:rPr>
        <w:t>6</w:t>
      </w:r>
    </w:p>
    <w:p w14:paraId="625F477D" w14:textId="3E321F61" w:rsidR="00D66F2C" w:rsidRPr="00884EEB" w:rsidRDefault="00D66F2C" w:rsidP="00CE1A20">
      <w:pPr>
        <w:pStyle w:val="Akapitzlist"/>
        <w:numPr>
          <w:ilvl w:val="0"/>
          <w:numId w:val="5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Wykonawca ustanawia osobę upoważnioną do kontaktowania się z Zamawiającym</w:t>
      </w:r>
      <w:r w:rsidR="003A3035" w:rsidRPr="00884EEB">
        <w:rPr>
          <w:rFonts w:asciiTheme="minorHAnsi" w:hAnsiTheme="minorHAnsi" w:cstheme="minorHAnsi"/>
        </w:rPr>
        <w:t xml:space="preserve"> </w:t>
      </w:r>
      <w:r w:rsidRPr="00884EEB">
        <w:rPr>
          <w:rFonts w:asciiTheme="minorHAnsi" w:hAnsiTheme="minorHAnsi" w:cstheme="minorHAnsi"/>
        </w:rPr>
        <w:t>w sprawie realizacji niniejszego zamówienia</w:t>
      </w:r>
      <w:r w:rsidR="003A3035" w:rsidRPr="00884EEB">
        <w:rPr>
          <w:rFonts w:asciiTheme="minorHAnsi" w:hAnsiTheme="minorHAnsi" w:cstheme="minorHAnsi"/>
        </w:rPr>
        <w:t>,</w:t>
      </w:r>
      <w:r w:rsidRPr="00884EEB">
        <w:rPr>
          <w:rFonts w:asciiTheme="minorHAnsi" w:hAnsiTheme="minorHAnsi" w:cstheme="minorHAnsi"/>
        </w:rPr>
        <w:t xml:space="preserve"> koordynacji prac</w:t>
      </w:r>
      <w:r w:rsidR="003A3035" w:rsidRPr="00884EEB">
        <w:rPr>
          <w:rFonts w:asciiTheme="minorHAnsi" w:hAnsiTheme="minorHAnsi" w:cstheme="minorHAnsi"/>
        </w:rPr>
        <w:t xml:space="preserve"> oraz podpisania protokołu odbioru</w:t>
      </w:r>
      <w:r w:rsidRPr="00884EEB">
        <w:rPr>
          <w:rFonts w:asciiTheme="minorHAnsi" w:hAnsiTheme="minorHAnsi" w:cstheme="minorHAnsi"/>
        </w:rPr>
        <w:t xml:space="preserve">: </w:t>
      </w:r>
      <w:r w:rsidR="007649D6" w:rsidRPr="00884EEB">
        <w:rPr>
          <w:rFonts w:asciiTheme="minorHAnsi" w:hAnsiTheme="minorHAnsi" w:cstheme="minorHAnsi"/>
        </w:rPr>
        <w:t>…………………………</w:t>
      </w:r>
      <w:r w:rsidR="00751C92" w:rsidRPr="00884EEB">
        <w:rPr>
          <w:rFonts w:asciiTheme="minorHAnsi" w:hAnsiTheme="minorHAnsi" w:cstheme="minorHAnsi"/>
        </w:rPr>
        <w:t xml:space="preserve">, </w:t>
      </w:r>
      <w:r w:rsidRPr="00884EEB">
        <w:rPr>
          <w:rFonts w:asciiTheme="minorHAnsi" w:hAnsiTheme="minorHAnsi" w:cstheme="minorHAnsi"/>
        </w:rPr>
        <w:t>tel</w:t>
      </w:r>
      <w:r w:rsidR="00751C92" w:rsidRPr="00884EEB">
        <w:rPr>
          <w:rFonts w:asciiTheme="minorHAnsi" w:hAnsiTheme="minorHAnsi" w:cstheme="minorHAnsi"/>
        </w:rPr>
        <w:t xml:space="preserve">. </w:t>
      </w:r>
      <w:r w:rsidR="007649D6" w:rsidRPr="00884EEB">
        <w:rPr>
          <w:rFonts w:asciiTheme="minorHAnsi" w:hAnsiTheme="minorHAnsi" w:cstheme="minorHAnsi"/>
        </w:rPr>
        <w:t>………………………………………..</w:t>
      </w:r>
      <w:r w:rsidR="00780D51" w:rsidRPr="00884EEB">
        <w:rPr>
          <w:rFonts w:asciiTheme="minorHAnsi" w:hAnsiTheme="minorHAnsi" w:cstheme="minorHAnsi"/>
        </w:rPr>
        <w:t>; e-mail:</w:t>
      </w:r>
      <w:r w:rsidR="00925FC9" w:rsidRPr="00884EEB">
        <w:rPr>
          <w:rFonts w:asciiTheme="minorHAnsi" w:hAnsiTheme="minorHAnsi" w:cstheme="minorHAnsi"/>
        </w:rPr>
        <w:t xml:space="preserve"> </w:t>
      </w:r>
      <w:r w:rsidR="007649D6" w:rsidRPr="00884EEB">
        <w:rPr>
          <w:rStyle w:val="gi"/>
          <w:rFonts w:asciiTheme="minorHAnsi" w:hAnsiTheme="minorHAnsi" w:cstheme="minorHAnsi"/>
        </w:rPr>
        <w:t>………………………………………………..</w:t>
      </w:r>
      <w:r w:rsidR="00751C92" w:rsidRPr="00884EEB">
        <w:rPr>
          <w:rStyle w:val="gi"/>
          <w:rFonts w:asciiTheme="minorHAnsi" w:hAnsiTheme="minorHAnsi" w:cstheme="minorHAnsi"/>
        </w:rPr>
        <w:t>.</w:t>
      </w:r>
    </w:p>
    <w:p w14:paraId="7C4662DE" w14:textId="5C789E66" w:rsidR="00D66F2C" w:rsidRDefault="00D66F2C" w:rsidP="00483171">
      <w:pPr>
        <w:pStyle w:val="Akapitzlist"/>
        <w:numPr>
          <w:ilvl w:val="0"/>
          <w:numId w:val="5"/>
        </w:numPr>
        <w:suppressAutoHyphens/>
        <w:spacing w:after="160" w:line="360" w:lineRule="auto"/>
        <w:ind w:left="426"/>
        <w:jc w:val="both"/>
        <w:rPr>
          <w:rFonts w:asciiTheme="minorHAnsi" w:hAnsiTheme="minorHAnsi" w:cstheme="minorHAnsi"/>
        </w:rPr>
      </w:pPr>
      <w:r w:rsidRPr="00884EEB">
        <w:rPr>
          <w:rFonts w:asciiTheme="minorHAnsi" w:hAnsiTheme="minorHAnsi" w:cstheme="minorHAnsi"/>
        </w:rPr>
        <w:t>Zamawiający upoważnia do kontaktów</w:t>
      </w:r>
      <w:r w:rsidR="00DC093D" w:rsidRPr="00884EEB">
        <w:rPr>
          <w:rFonts w:asciiTheme="minorHAnsi" w:hAnsiTheme="minorHAnsi" w:cstheme="minorHAnsi"/>
        </w:rPr>
        <w:t xml:space="preserve"> w sprawach związanych z realizacją niniejszej umowy, nadzoru nad realizacją umowy i podpisania protokołu odbioru</w:t>
      </w:r>
      <w:r w:rsidRPr="00884EEB">
        <w:rPr>
          <w:rFonts w:asciiTheme="minorHAnsi" w:hAnsiTheme="minorHAnsi" w:cstheme="minorHAnsi"/>
        </w:rPr>
        <w:t xml:space="preserve"> z Wykonawcą</w:t>
      </w:r>
      <w:r w:rsidR="00DC093D" w:rsidRPr="00884EEB">
        <w:rPr>
          <w:rStyle w:val="Odwoaniedokomentarza"/>
          <w:rFonts w:asciiTheme="minorHAnsi" w:eastAsia="Times New Roman" w:hAnsiTheme="minorHAnsi" w:cstheme="minorHAnsi"/>
          <w:sz w:val="22"/>
          <w:szCs w:val="22"/>
        </w:rPr>
        <w:t>:</w:t>
      </w:r>
      <w:r w:rsidRPr="00884EEB">
        <w:rPr>
          <w:rFonts w:asciiTheme="minorHAnsi" w:hAnsiTheme="minorHAnsi" w:cstheme="minorHAnsi"/>
        </w:rPr>
        <w:t xml:space="preserve"> </w:t>
      </w:r>
      <w:r w:rsidR="00780D51" w:rsidRPr="00884EEB">
        <w:rPr>
          <w:rFonts w:asciiTheme="minorHAnsi" w:hAnsiTheme="minorHAnsi" w:cstheme="minorHAnsi"/>
        </w:rPr>
        <w:t xml:space="preserve">Kamila Grzesiak tel. 504033370; e-mail: </w:t>
      </w:r>
      <w:r w:rsidR="00826927" w:rsidRPr="00884EEB">
        <w:rPr>
          <w:rStyle w:val="gi"/>
          <w:rFonts w:asciiTheme="minorHAnsi" w:hAnsiTheme="minorHAnsi" w:cstheme="minorHAnsi"/>
        </w:rPr>
        <w:t>kamila.grzesiak.kp@gmail.com</w:t>
      </w:r>
      <w:r w:rsidR="00780D51" w:rsidRPr="00884EEB">
        <w:rPr>
          <w:rFonts w:asciiTheme="minorHAnsi" w:hAnsiTheme="minorHAnsi" w:cstheme="minorHAnsi"/>
        </w:rPr>
        <w:t xml:space="preserve"> i Anna Bator-Kocoł, tel. 533700607; e-mail: </w:t>
      </w:r>
      <w:r w:rsidR="00B066EB" w:rsidRPr="00B066EB">
        <w:rPr>
          <w:rFonts w:asciiTheme="minorHAnsi" w:hAnsiTheme="minorHAnsi" w:cstheme="minorHAnsi"/>
        </w:rPr>
        <w:t>anna.batorkocol.kp@gmail.com</w:t>
      </w:r>
      <w:r w:rsidR="00780D51" w:rsidRPr="00884EEB">
        <w:rPr>
          <w:rFonts w:asciiTheme="minorHAnsi" w:hAnsiTheme="minorHAnsi" w:cstheme="minorHAnsi"/>
        </w:rPr>
        <w:t>.</w:t>
      </w:r>
    </w:p>
    <w:p w14:paraId="334BE466" w14:textId="5C53E90C" w:rsidR="00D66F2C" w:rsidRPr="00884EEB" w:rsidRDefault="00D66F2C" w:rsidP="00D66F2C">
      <w:pPr>
        <w:suppressAutoHyphens/>
        <w:spacing w:line="360" w:lineRule="auto"/>
        <w:ind w:left="66"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884EEB">
        <w:rPr>
          <w:rFonts w:asciiTheme="minorHAnsi" w:hAnsiTheme="minorHAnsi" w:cstheme="minorHAnsi"/>
          <w:sz w:val="22"/>
          <w:szCs w:val="22"/>
        </w:rPr>
        <w:lastRenderedPageBreak/>
        <w:t xml:space="preserve">§ </w:t>
      </w:r>
      <w:r w:rsidR="00F22FD1">
        <w:rPr>
          <w:rFonts w:asciiTheme="minorHAnsi" w:hAnsiTheme="minorHAnsi" w:cstheme="minorHAnsi"/>
          <w:sz w:val="22"/>
          <w:szCs w:val="22"/>
        </w:rPr>
        <w:t>7</w:t>
      </w:r>
    </w:p>
    <w:p w14:paraId="06F0F3D2" w14:textId="4FC48E8A" w:rsidR="00D66F2C" w:rsidRDefault="00332D7F" w:rsidP="00846B2A">
      <w:pPr>
        <w:suppressAutoHyphens/>
        <w:spacing w:line="360" w:lineRule="auto"/>
        <w:ind w:left="66"/>
        <w:jc w:val="both"/>
        <w:rPr>
          <w:rFonts w:asciiTheme="minorHAnsi" w:hAnsiTheme="minorHAnsi" w:cstheme="minorHAnsi"/>
          <w:sz w:val="22"/>
          <w:szCs w:val="22"/>
        </w:rPr>
      </w:pPr>
      <w:r w:rsidRPr="00CE1A20">
        <w:rPr>
          <w:rFonts w:ascii="Calibri" w:hAnsi="Calibri" w:cs="Calibri"/>
          <w:sz w:val="22"/>
          <w:szCs w:val="22"/>
        </w:rPr>
        <w:t xml:space="preserve">W razie </w:t>
      </w:r>
      <w:r>
        <w:rPr>
          <w:rFonts w:ascii="Calibri" w:hAnsi="Calibri" w:cs="Calibri"/>
          <w:sz w:val="22"/>
          <w:szCs w:val="22"/>
        </w:rPr>
        <w:t>niewykonania</w:t>
      </w:r>
      <w:r w:rsidRPr="00CE1A20">
        <w:rPr>
          <w:rFonts w:ascii="Calibri" w:hAnsi="Calibri" w:cs="Calibri"/>
          <w:sz w:val="22"/>
          <w:szCs w:val="22"/>
        </w:rPr>
        <w:t xml:space="preserve"> w terminie przedmiotu umowy </w:t>
      </w:r>
      <w:r w:rsidRPr="0010767E">
        <w:rPr>
          <w:rFonts w:ascii="Calibri" w:hAnsi="Calibri" w:cs="Calibri"/>
          <w:sz w:val="22"/>
          <w:szCs w:val="22"/>
        </w:rPr>
        <w:t>Zamawiający może żądać od Wykonawcy zapłaty kary</w:t>
      </w:r>
      <w:r>
        <w:rPr>
          <w:rFonts w:ascii="Calibri" w:hAnsi="Calibri" w:cs="Calibri"/>
          <w:sz w:val="22"/>
          <w:szCs w:val="22"/>
        </w:rPr>
        <w:t xml:space="preserve"> </w:t>
      </w:r>
      <w:r w:rsidRPr="00CE1A20">
        <w:rPr>
          <w:rFonts w:ascii="Calibri" w:hAnsi="Calibri" w:cs="Calibri"/>
          <w:sz w:val="22"/>
          <w:szCs w:val="22"/>
        </w:rPr>
        <w:t xml:space="preserve">w wysokości </w:t>
      </w:r>
      <w:r>
        <w:rPr>
          <w:rFonts w:ascii="Calibri" w:hAnsi="Calibri" w:cs="Calibri"/>
          <w:sz w:val="22"/>
          <w:szCs w:val="22"/>
        </w:rPr>
        <w:t>0,1</w:t>
      </w:r>
      <w:r w:rsidRPr="00CE1A20">
        <w:rPr>
          <w:rFonts w:ascii="Calibri" w:hAnsi="Calibri" w:cs="Calibri"/>
          <w:sz w:val="22"/>
          <w:szCs w:val="22"/>
        </w:rPr>
        <w:t xml:space="preserve">% wynagrodzenia określonego w </w:t>
      </w:r>
      <w:r w:rsidRPr="00155D5E">
        <w:rPr>
          <w:rFonts w:ascii="Calibri" w:hAnsi="Calibri" w:cs="Calibri"/>
          <w:sz w:val="22"/>
          <w:szCs w:val="22"/>
        </w:rPr>
        <w:t>§ 3</w:t>
      </w:r>
      <w:r w:rsidRPr="00CE1A20">
        <w:rPr>
          <w:rFonts w:ascii="Calibri" w:hAnsi="Calibri" w:cs="Calibri"/>
          <w:sz w:val="22"/>
          <w:szCs w:val="22"/>
        </w:rPr>
        <w:t xml:space="preserve"> ust. 1 za każdy dzień </w:t>
      </w:r>
      <w:r>
        <w:rPr>
          <w:rFonts w:ascii="Calibri" w:hAnsi="Calibri" w:cs="Calibri"/>
          <w:sz w:val="22"/>
          <w:szCs w:val="22"/>
        </w:rPr>
        <w:t>zwłoki wykonania każdego z zadań</w:t>
      </w:r>
      <w:r w:rsidRPr="00CE1A2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</w:rPr>
        <w:t xml:space="preserve"> N</w:t>
      </w:r>
      <w:r w:rsidRPr="00DC093D">
        <w:rPr>
          <w:rFonts w:ascii="Calibri" w:hAnsi="Calibri" w:cs="Calibri"/>
          <w:sz w:val="22"/>
          <w:szCs w:val="22"/>
        </w:rPr>
        <w:t>ależne kary zostaną potrącone z należnego wykonawcy wynagrodzenia</w:t>
      </w:r>
      <w:r w:rsidR="00DC093D" w:rsidRPr="00332D7F">
        <w:rPr>
          <w:rFonts w:asciiTheme="minorHAnsi" w:hAnsiTheme="minorHAnsi" w:cstheme="minorHAnsi"/>
          <w:sz w:val="22"/>
          <w:szCs w:val="22"/>
        </w:rPr>
        <w:t>.</w:t>
      </w:r>
    </w:p>
    <w:p w14:paraId="17CCE943" w14:textId="77777777" w:rsidR="00884EEB" w:rsidRPr="00884EEB" w:rsidRDefault="00884EEB" w:rsidP="00846B2A">
      <w:pPr>
        <w:suppressAutoHyphens/>
        <w:spacing w:line="360" w:lineRule="auto"/>
        <w:ind w:left="66"/>
        <w:jc w:val="both"/>
        <w:rPr>
          <w:rFonts w:asciiTheme="minorHAnsi" w:hAnsiTheme="minorHAnsi" w:cstheme="minorHAnsi"/>
          <w:sz w:val="22"/>
          <w:szCs w:val="22"/>
        </w:rPr>
      </w:pPr>
    </w:p>
    <w:p w14:paraId="64C67EC1" w14:textId="656D2420" w:rsidR="00D66F2C" w:rsidRPr="00884EEB" w:rsidRDefault="00D66F2C" w:rsidP="00D66F2C">
      <w:pPr>
        <w:suppressAutoHyphens/>
        <w:spacing w:line="360" w:lineRule="auto"/>
        <w:contextualSpacing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§ </w:t>
      </w:r>
      <w:r w:rsidR="00F22FD1">
        <w:rPr>
          <w:rFonts w:asciiTheme="minorHAnsi" w:hAnsiTheme="minorHAnsi" w:cstheme="minorHAnsi"/>
          <w:sz w:val="22"/>
          <w:szCs w:val="22"/>
          <w:lang w:eastAsia="pl-PL"/>
        </w:rPr>
        <w:t>8</w:t>
      </w:r>
    </w:p>
    <w:p w14:paraId="2DF991B0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Wszelkie zmiany umowy wymagają formy pisemnej pod rygorem nieważności. </w:t>
      </w:r>
    </w:p>
    <w:p w14:paraId="5A56C761" w14:textId="77777777" w:rsidR="00B8215B" w:rsidRPr="00884EEB" w:rsidRDefault="00B8215B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4E2BC827" w14:textId="25F0E65D" w:rsidR="00D66F2C" w:rsidRPr="00884EEB" w:rsidRDefault="00D66F2C" w:rsidP="00D66F2C">
      <w:pPr>
        <w:suppressAutoHyphens/>
        <w:spacing w:line="360" w:lineRule="auto"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§ </w:t>
      </w:r>
      <w:r w:rsidR="00F22FD1">
        <w:rPr>
          <w:rFonts w:asciiTheme="minorHAnsi" w:hAnsiTheme="minorHAnsi" w:cstheme="minorHAnsi"/>
          <w:sz w:val="22"/>
          <w:szCs w:val="22"/>
          <w:lang w:eastAsia="pl-PL"/>
        </w:rPr>
        <w:t>9</w:t>
      </w:r>
    </w:p>
    <w:p w14:paraId="00AA59F0" w14:textId="77777777" w:rsidR="00D66F2C" w:rsidRPr="00884EEB" w:rsidRDefault="00D66F2C" w:rsidP="00D83F8F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W sprawach nie uregulowanych niniejszą umową mają zastosowanie odpowiednie przepisy Kodeksu cywilnego. </w:t>
      </w:r>
    </w:p>
    <w:p w14:paraId="2248F088" w14:textId="60D86796" w:rsidR="00D66F2C" w:rsidRPr="00884EEB" w:rsidRDefault="00D66F2C" w:rsidP="00D66F2C">
      <w:pPr>
        <w:suppressAutoHyphens/>
        <w:spacing w:line="360" w:lineRule="auto"/>
        <w:jc w:val="center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§ </w:t>
      </w:r>
      <w:r w:rsidR="00332D7F">
        <w:rPr>
          <w:rFonts w:asciiTheme="minorHAnsi" w:hAnsiTheme="minorHAnsi" w:cstheme="minorHAnsi"/>
          <w:sz w:val="22"/>
          <w:szCs w:val="22"/>
          <w:lang w:eastAsia="pl-PL"/>
        </w:rPr>
        <w:t>11</w:t>
      </w:r>
    </w:p>
    <w:p w14:paraId="6340488E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Umowę sporządzono w </w:t>
      </w:r>
      <w:r w:rsidR="00D83F8F" w:rsidRPr="00884EEB">
        <w:rPr>
          <w:rFonts w:asciiTheme="minorHAnsi" w:hAnsiTheme="minorHAnsi" w:cstheme="minorHAnsi"/>
          <w:sz w:val="22"/>
          <w:szCs w:val="22"/>
          <w:lang w:eastAsia="pl-PL"/>
        </w:rPr>
        <w:t>dwóch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jednobrzmiących egzemplarzach, </w:t>
      </w:r>
      <w:r w:rsidR="00D83F8F" w:rsidRPr="00884EEB">
        <w:rPr>
          <w:rFonts w:asciiTheme="minorHAnsi" w:hAnsiTheme="minorHAnsi" w:cstheme="minorHAnsi"/>
          <w:sz w:val="22"/>
          <w:szCs w:val="22"/>
          <w:lang w:eastAsia="pl-PL"/>
        </w:rPr>
        <w:t>jeden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egzemplarz dla Zamawiającego i jeden egzemplarz dla Wykonawcy. </w:t>
      </w:r>
    </w:p>
    <w:p w14:paraId="342C48F0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21F6FD26" w14:textId="77777777" w:rsidR="00D66F2C" w:rsidRPr="00884EEB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0ACD6FAB" w14:textId="77777777" w:rsidR="00A2183E" w:rsidRDefault="00D66F2C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Zamawiający: 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ab/>
        <w:t xml:space="preserve">Wykonawca: </w:t>
      </w:r>
    </w:p>
    <w:p w14:paraId="16E8A258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69C57E8D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629EDC5B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3F7978EA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2317DE37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5E4B1C58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33B2BFD1" w14:textId="77777777" w:rsidR="00D93694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17FE5D5D" w14:textId="77777777" w:rsidR="00D93694" w:rsidRPr="00884EEB" w:rsidRDefault="00D93694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</w:p>
    <w:p w14:paraId="676475B8" w14:textId="046AA876" w:rsidR="007D4B45" w:rsidRPr="00884EEB" w:rsidRDefault="00716187" w:rsidP="00D66F2C">
      <w:pPr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pl-PL"/>
        </w:rPr>
      </w:pPr>
      <w:r w:rsidRPr="00884EEB">
        <w:rPr>
          <w:rFonts w:asciiTheme="minorHAnsi" w:hAnsiTheme="minorHAnsi" w:cstheme="minorHAnsi"/>
          <w:sz w:val="22"/>
          <w:szCs w:val="22"/>
          <w:u w:val="single"/>
          <w:lang w:eastAsia="pl-PL"/>
        </w:rPr>
        <w:t>Sporządziła:</w:t>
      </w:r>
      <w:r w:rsidRPr="00884EEB">
        <w:rPr>
          <w:rFonts w:asciiTheme="minorHAnsi" w:hAnsiTheme="minorHAnsi" w:cstheme="minorHAnsi"/>
          <w:sz w:val="22"/>
          <w:szCs w:val="22"/>
          <w:lang w:eastAsia="pl-PL"/>
        </w:rPr>
        <w:t xml:space="preserve"> Anna Bator-Kocoł</w:t>
      </w:r>
    </w:p>
    <w:sectPr w:rsidR="007D4B45" w:rsidRPr="00884EEB" w:rsidSect="005C7BCA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133" w:bottom="1276" w:left="1276" w:header="426" w:footer="8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9EBE0A" w14:textId="77777777" w:rsidR="009A005C" w:rsidRDefault="009A005C" w:rsidP="00251634">
      <w:r>
        <w:separator/>
      </w:r>
    </w:p>
  </w:endnote>
  <w:endnote w:type="continuationSeparator" w:id="0">
    <w:p w14:paraId="1AA2CB95" w14:textId="77777777" w:rsidR="009A005C" w:rsidRDefault="009A005C" w:rsidP="0025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DFont+F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F3962" w14:textId="77777777" w:rsidR="00FA4771" w:rsidRDefault="00FA4771">
    <w:pPr>
      <w:pStyle w:val="Stopka"/>
      <w:jc w:val="right"/>
    </w:pPr>
    <w:r>
      <w:t xml:space="preserve">Strona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0E434B">
      <w:rPr>
        <w:b/>
        <w:noProof/>
      </w:rPr>
      <w:t>2</w:t>
    </w:r>
    <w:r>
      <w:rPr>
        <w:b/>
        <w:sz w:val="24"/>
        <w:szCs w:val="24"/>
      </w:rPr>
      <w:fldChar w:fldCharType="end"/>
    </w:r>
    <w:r>
      <w:t xml:space="preserve"> z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0E434B">
      <w:rPr>
        <w:b/>
        <w:noProof/>
      </w:rPr>
      <w:t>4</w:t>
    </w:r>
    <w:r>
      <w:rPr>
        <w:b/>
        <w:sz w:val="24"/>
        <w:szCs w:val="24"/>
      </w:rPr>
      <w:fldChar w:fldCharType="end"/>
    </w:r>
  </w:p>
  <w:p w14:paraId="54893E24" w14:textId="77777777" w:rsidR="00FA4771" w:rsidRDefault="00FA477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05C66" w14:textId="551FCD0E" w:rsidR="00033E40" w:rsidRDefault="009C3287" w:rsidP="005C7BCA">
    <w:pPr>
      <w:pStyle w:val="Nagwek"/>
      <w:tabs>
        <w:tab w:val="clear" w:pos="4536"/>
        <w:tab w:val="center" w:pos="9072"/>
      </w:tabs>
      <w:jc w:val="center"/>
      <w:rPr>
        <w:i/>
        <w:sz w:val="18"/>
        <w:szCs w:val="22"/>
      </w:rPr>
    </w:pPr>
    <w:r>
      <w:rPr>
        <w:rFonts w:ascii="CIDFont+F2" w:hAnsi="CIDFont+F2" w:cs="CIDFont+F2"/>
        <w:noProof/>
        <w:sz w:val="16"/>
        <w:szCs w:val="16"/>
      </w:rPr>
      <w:drawing>
        <wp:anchor distT="0" distB="0" distL="114300" distR="114300" simplePos="0" relativeHeight="251660288" behindDoc="0" locked="0" layoutInCell="1" allowOverlap="1" wp14:anchorId="0BA6FC85" wp14:editId="400A646F">
          <wp:simplePos x="0" y="0"/>
          <wp:positionH relativeFrom="page">
            <wp:align>center</wp:align>
          </wp:positionH>
          <wp:positionV relativeFrom="paragraph">
            <wp:posOffset>-30480</wp:posOffset>
          </wp:positionV>
          <wp:extent cx="1060559" cy="556260"/>
          <wp:effectExtent l="0" t="0" r="0" b="0"/>
          <wp:wrapNone/>
          <wp:docPr id="248603279" name="Obraz 248603279" descr="Obraz zawierający czarne, ciemność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8603279" name="Obraz 248603279" descr="Obraz zawierający czarne, ciemność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689" b="14209"/>
                  <a:stretch/>
                </pic:blipFill>
                <pic:spPr bwMode="auto">
                  <a:xfrm>
                    <a:off x="0" y="0"/>
                    <a:ext cx="1060559" cy="5562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E0A7A">
      <w:rPr>
        <w:i/>
        <w:noProof/>
        <w:sz w:val="18"/>
        <w:szCs w:val="22"/>
      </w:rPr>
      <w:drawing>
        <wp:inline distT="0" distB="0" distL="0" distR="0" wp14:anchorId="29A33D93" wp14:editId="5F365E7C">
          <wp:extent cx="609600" cy="441960"/>
          <wp:effectExtent l="0" t="0" r="0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C7BCA">
      <w:rPr>
        <w:i/>
        <w:sz w:val="18"/>
        <w:szCs w:val="22"/>
        <w:lang w:val="pl-PL"/>
      </w:rPr>
      <w:t xml:space="preserve">                                                                                                                                          </w:t>
    </w:r>
    <w:r w:rsidR="000E0A7A">
      <w:rPr>
        <w:i/>
        <w:noProof/>
        <w:sz w:val="18"/>
        <w:szCs w:val="22"/>
      </w:rPr>
      <w:drawing>
        <wp:inline distT="0" distB="0" distL="0" distR="0" wp14:anchorId="5C5EB511" wp14:editId="7A2EC8A5">
          <wp:extent cx="556260" cy="480060"/>
          <wp:effectExtent l="0" t="0" r="0" b="0"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26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455F04" w14:textId="77777777" w:rsidR="000E1B23" w:rsidRPr="00694080" w:rsidRDefault="000E1B23" w:rsidP="005A1883">
    <w:pPr>
      <w:pStyle w:val="Nagwek"/>
      <w:tabs>
        <w:tab w:val="clear" w:pos="4536"/>
        <w:tab w:val="center" w:pos="9072"/>
      </w:tabs>
      <w:jc w:val="center"/>
      <w:rPr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547E7" w14:textId="77777777" w:rsidR="009A005C" w:rsidRDefault="009A005C" w:rsidP="00251634">
      <w:r>
        <w:separator/>
      </w:r>
    </w:p>
  </w:footnote>
  <w:footnote w:type="continuationSeparator" w:id="0">
    <w:p w14:paraId="2B0B8928" w14:textId="77777777" w:rsidR="009A005C" w:rsidRDefault="009A005C" w:rsidP="002516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4FBE2" w14:textId="77777777" w:rsidR="0063351F" w:rsidRDefault="0063351F">
    <w:pPr>
      <w:pStyle w:val="Nagwek"/>
    </w:pPr>
  </w:p>
  <w:p w14:paraId="195FD230" w14:textId="77777777" w:rsidR="0063351F" w:rsidRDefault="0063351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35" w:type="dxa"/>
      <w:tblInd w:w="-284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347"/>
      <w:gridCol w:w="7512"/>
      <w:gridCol w:w="1276"/>
    </w:tblGrid>
    <w:tr w:rsidR="00DF599D" w14:paraId="6A7AB411" w14:textId="77777777" w:rsidTr="009D6EBE">
      <w:trPr>
        <w:cantSplit/>
        <w:trHeight w:hRule="exact" w:val="749"/>
      </w:trPr>
      <w:tc>
        <w:tcPr>
          <w:tcW w:w="1347" w:type="dxa"/>
          <w:vMerge w:val="restart"/>
          <w:hideMark/>
        </w:tcPr>
        <w:p w14:paraId="1AE55909" w14:textId="1A5F3AB3" w:rsidR="00DF599D" w:rsidRDefault="000E0A7A" w:rsidP="00DF599D">
          <w:pPr>
            <w:spacing w:line="276" w:lineRule="auto"/>
            <w:jc w:val="center"/>
            <w:rPr>
              <w:rFonts w:ascii="Arial" w:hAnsi="Arial" w:cs="Arial"/>
              <w:b/>
              <w:bCs/>
            </w:rPr>
          </w:pPr>
          <w:r>
            <w:rPr>
              <w:noProof/>
            </w:rPr>
            <w:drawing>
              <wp:anchor distT="0" distB="0" distL="114300" distR="114300" simplePos="0" relativeHeight="251657216" behindDoc="1" locked="0" layoutInCell="1" allowOverlap="1" wp14:anchorId="1B6EBCA8" wp14:editId="2156CF66">
                <wp:simplePos x="0" y="0"/>
                <wp:positionH relativeFrom="column">
                  <wp:posOffset>47625</wp:posOffset>
                </wp:positionH>
                <wp:positionV relativeFrom="paragraph">
                  <wp:posOffset>158750</wp:posOffset>
                </wp:positionV>
                <wp:extent cx="783590" cy="915670"/>
                <wp:effectExtent l="0" t="0" r="0" b="0"/>
                <wp:wrapTight wrapText="bothSides">
                  <wp:wrapPolygon edited="0">
                    <wp:start x="0" y="0"/>
                    <wp:lineTo x="0" y="21121"/>
                    <wp:lineTo x="21005" y="21121"/>
                    <wp:lineTo x="21005" y="0"/>
                    <wp:lineTo x="0" y="0"/>
                  </wp:wrapPolygon>
                </wp:wrapTight>
                <wp:docPr id="4" name="Obraz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3590" cy="915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512" w:type="dxa"/>
          <w:vAlign w:val="center"/>
          <w:hideMark/>
        </w:tcPr>
        <w:p w14:paraId="6B957AFE" w14:textId="799E3C2A" w:rsidR="00DF599D" w:rsidRPr="00905BF3" w:rsidRDefault="000E0A7A" w:rsidP="00DF599D">
          <w:pPr>
            <w:pStyle w:val="Nagwek3"/>
            <w:jc w:val="center"/>
            <w:rPr>
              <w:rFonts w:ascii="Calibri" w:hAnsi="Calibri" w:cs="Calibri"/>
              <w:i w:val="0"/>
              <w:iCs/>
              <w:sz w:val="72"/>
              <w:szCs w:val="72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0248459D" wp14:editId="37816220">
                <wp:simplePos x="0" y="0"/>
                <wp:positionH relativeFrom="column">
                  <wp:posOffset>4718685</wp:posOffset>
                </wp:positionH>
                <wp:positionV relativeFrom="paragraph">
                  <wp:posOffset>43815</wp:posOffset>
                </wp:positionV>
                <wp:extent cx="821690" cy="1027430"/>
                <wp:effectExtent l="0" t="0" r="0" b="0"/>
                <wp:wrapNone/>
                <wp:docPr id="5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690" cy="1027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DF599D" w:rsidRPr="00905BF3">
            <w:rPr>
              <w:rFonts w:ascii="Calibri" w:hAnsi="Calibri" w:cs="Calibri"/>
              <w:i w:val="0"/>
              <w:sz w:val="72"/>
              <w:szCs w:val="72"/>
            </w:rPr>
            <w:t>Klub Przyrodników</w:t>
          </w:r>
        </w:p>
      </w:tc>
      <w:tc>
        <w:tcPr>
          <w:tcW w:w="1276" w:type="dxa"/>
          <w:vMerge w:val="restart"/>
        </w:tcPr>
        <w:p w14:paraId="609C6279" w14:textId="77777777" w:rsidR="00DF599D" w:rsidRPr="00905BF3" w:rsidRDefault="00DF599D" w:rsidP="00DF599D">
          <w:pPr>
            <w:pStyle w:val="Nagwek3"/>
            <w:jc w:val="center"/>
            <w:rPr>
              <w:rFonts w:ascii="Calibri" w:hAnsi="Calibri" w:cs="Calibri"/>
              <w:i w:val="0"/>
              <w:sz w:val="72"/>
              <w:szCs w:val="72"/>
            </w:rPr>
          </w:pPr>
        </w:p>
      </w:tc>
    </w:tr>
    <w:tr w:rsidR="00DF599D" w:rsidRPr="00C00962" w14:paraId="000EF273" w14:textId="77777777" w:rsidTr="009D6EBE">
      <w:trPr>
        <w:cantSplit/>
        <w:trHeight w:val="1086"/>
      </w:trPr>
      <w:tc>
        <w:tcPr>
          <w:tcW w:w="1347" w:type="dxa"/>
          <w:vMerge/>
          <w:vAlign w:val="center"/>
          <w:hideMark/>
        </w:tcPr>
        <w:p w14:paraId="005AD08A" w14:textId="77777777" w:rsidR="00DF599D" w:rsidRDefault="00DF599D" w:rsidP="00DF599D">
          <w:pPr>
            <w:rPr>
              <w:rFonts w:ascii="Arial" w:hAnsi="Arial" w:cs="Arial"/>
              <w:b/>
              <w:bCs/>
            </w:rPr>
          </w:pPr>
        </w:p>
      </w:tc>
      <w:tc>
        <w:tcPr>
          <w:tcW w:w="7512" w:type="dxa"/>
          <w:vAlign w:val="center"/>
          <w:hideMark/>
        </w:tcPr>
        <w:p w14:paraId="36FEE1E0" w14:textId="77777777" w:rsidR="00DF599D" w:rsidRPr="00905BF3" w:rsidRDefault="00DF599D" w:rsidP="00DF599D">
          <w:pPr>
            <w:spacing w:line="216" w:lineRule="auto"/>
            <w:jc w:val="center"/>
            <w:rPr>
              <w:rFonts w:ascii="Calibri" w:hAnsi="Calibri" w:cs="Calibri"/>
              <w:b/>
              <w:bCs/>
              <w:color w:val="000000"/>
            </w:rPr>
          </w:pPr>
          <w:r w:rsidRPr="00905BF3">
            <w:rPr>
              <w:rFonts w:ascii="Calibri" w:hAnsi="Calibri" w:cs="Calibri"/>
              <w:b/>
              <w:bCs/>
              <w:color w:val="000000"/>
            </w:rPr>
            <w:t>Owczary 17, 69-113 Górzyca</w:t>
          </w:r>
        </w:p>
        <w:p w14:paraId="6B2C1A80" w14:textId="77777777" w:rsidR="00DF599D" w:rsidRPr="00DF599D" w:rsidRDefault="00DF599D" w:rsidP="00DF599D">
          <w:pPr>
            <w:spacing w:line="216" w:lineRule="auto"/>
            <w:jc w:val="center"/>
            <w:rPr>
              <w:rFonts w:ascii="Calibri" w:hAnsi="Calibri" w:cs="Calibri"/>
              <w:b/>
              <w:bCs/>
              <w:color w:val="000000"/>
            </w:rPr>
          </w:pPr>
          <w:r w:rsidRPr="00DF599D">
            <w:rPr>
              <w:rFonts w:ascii="Calibri" w:hAnsi="Calibri" w:cs="Calibri"/>
              <w:b/>
              <w:bCs/>
              <w:color w:val="000000"/>
            </w:rPr>
            <w:t>e-</w:t>
          </w:r>
          <w:r w:rsidRPr="00DF599D">
            <w:rPr>
              <w:rFonts w:ascii="Calibri" w:hAnsi="Calibri" w:cs="Calibri"/>
              <w:b/>
              <w:bCs/>
            </w:rPr>
            <w:t xml:space="preserve">mail: </w:t>
          </w:r>
          <w:r w:rsidRPr="00DF599D">
            <w:rPr>
              <w:rFonts w:ascii="Calibri" w:hAnsi="Calibri" w:cs="Calibri"/>
              <w:b/>
            </w:rPr>
            <w:t>klub.przyrodnikow.kp@gmail.com</w:t>
          </w:r>
          <w:r w:rsidRPr="00DF599D">
            <w:rPr>
              <w:rFonts w:ascii="Calibri" w:hAnsi="Calibri" w:cs="Calibri"/>
              <w:b/>
              <w:bCs/>
              <w:color w:val="000000"/>
            </w:rPr>
            <w:t>; http:// www.kp.org.pl</w:t>
          </w:r>
        </w:p>
        <w:p w14:paraId="16019DB5" w14:textId="77777777" w:rsidR="00DF599D" w:rsidRDefault="00DF599D" w:rsidP="009D6EBE">
          <w:pPr>
            <w:spacing w:line="216" w:lineRule="auto"/>
            <w:jc w:val="center"/>
            <w:rPr>
              <w:rFonts w:ascii="Arial" w:hAnsi="Arial" w:cs="Arial"/>
              <w:color w:val="000000"/>
              <w:lang w:val="en-US"/>
            </w:rPr>
          </w:pPr>
          <w:r w:rsidRPr="00905BF3">
            <w:rPr>
              <w:rFonts w:ascii="Calibri" w:hAnsi="Calibri" w:cs="Calibri"/>
              <w:b/>
              <w:bCs/>
              <w:color w:val="000000"/>
              <w:sz w:val="22"/>
              <w:szCs w:val="22"/>
              <w:lang w:val="en-US"/>
            </w:rPr>
            <w:t xml:space="preserve">Konto: Santander nr </w:t>
          </w:r>
          <w:r w:rsidRPr="00905BF3">
            <w:rPr>
              <w:rFonts w:ascii="Calibri" w:hAnsi="Calibri" w:cs="Calibri"/>
              <w:b/>
              <w:bCs/>
              <w:sz w:val="22"/>
              <w:szCs w:val="22"/>
              <w:lang w:val="en-US"/>
            </w:rPr>
            <w:t xml:space="preserve">28 1090 1593 0000 0001 0243 0645; </w:t>
          </w:r>
          <w:r w:rsidRPr="00905BF3">
            <w:rPr>
              <w:rFonts w:ascii="Calibri" w:hAnsi="Calibri" w:cs="Calibri"/>
              <w:b/>
              <w:bCs/>
              <w:color w:val="000000"/>
              <w:sz w:val="22"/>
              <w:szCs w:val="22"/>
              <w:lang w:val="en-US"/>
            </w:rPr>
            <w:t>NIP: PL 927-15-06-791</w:t>
          </w:r>
        </w:p>
      </w:tc>
      <w:tc>
        <w:tcPr>
          <w:tcW w:w="1276" w:type="dxa"/>
          <w:vMerge/>
        </w:tcPr>
        <w:p w14:paraId="570BF04F" w14:textId="77777777" w:rsidR="00DF599D" w:rsidRPr="009D6EBE" w:rsidRDefault="00DF599D" w:rsidP="00DF599D">
          <w:pPr>
            <w:spacing w:line="216" w:lineRule="auto"/>
            <w:jc w:val="center"/>
            <w:rPr>
              <w:rFonts w:ascii="Calibri" w:hAnsi="Calibri" w:cs="Calibri"/>
              <w:b/>
              <w:bCs/>
              <w:color w:val="000000"/>
              <w:lang w:val="en-US"/>
            </w:rPr>
          </w:pPr>
        </w:p>
      </w:tc>
    </w:tr>
  </w:tbl>
  <w:p w14:paraId="5877E0E5" w14:textId="77777777" w:rsidR="0063351F" w:rsidRPr="00DF599D" w:rsidRDefault="0063351F" w:rsidP="00B96704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1011F"/>
    <w:multiLevelType w:val="hybridMultilevel"/>
    <w:tmpl w:val="854C39F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F7D55"/>
    <w:multiLevelType w:val="hybridMultilevel"/>
    <w:tmpl w:val="E18430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D48F8"/>
    <w:multiLevelType w:val="hybridMultilevel"/>
    <w:tmpl w:val="1BFA8D06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0C457171"/>
    <w:multiLevelType w:val="hybridMultilevel"/>
    <w:tmpl w:val="B4BC3B0A"/>
    <w:lvl w:ilvl="0" w:tplc="249CE20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F532706"/>
    <w:multiLevelType w:val="hybridMultilevel"/>
    <w:tmpl w:val="4536792C"/>
    <w:lvl w:ilvl="0" w:tplc="591C107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5465D30"/>
    <w:multiLevelType w:val="hybridMultilevel"/>
    <w:tmpl w:val="67D48FF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0510BD"/>
    <w:multiLevelType w:val="hybridMultilevel"/>
    <w:tmpl w:val="B9E878C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F27D49"/>
    <w:multiLevelType w:val="hybridMultilevel"/>
    <w:tmpl w:val="76E6C9B4"/>
    <w:lvl w:ilvl="0" w:tplc="7A2E950A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271176C0"/>
    <w:multiLevelType w:val="hybridMultilevel"/>
    <w:tmpl w:val="45CC29E4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BDB3019"/>
    <w:multiLevelType w:val="hybridMultilevel"/>
    <w:tmpl w:val="D5FE33E0"/>
    <w:lvl w:ilvl="0" w:tplc="11703CF0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AF21B7"/>
    <w:multiLevelType w:val="hybridMultilevel"/>
    <w:tmpl w:val="65C81CA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EA360E"/>
    <w:multiLevelType w:val="hybridMultilevel"/>
    <w:tmpl w:val="F65E1478"/>
    <w:lvl w:ilvl="0" w:tplc="FD8C802A">
      <w:start w:val="1"/>
      <w:numFmt w:val="decimal"/>
      <w:lvlText w:val="%1."/>
      <w:lvlJc w:val="left"/>
      <w:pPr>
        <w:ind w:left="1146" w:hanging="36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3A243CDA"/>
    <w:multiLevelType w:val="hybridMultilevel"/>
    <w:tmpl w:val="CFC083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602CE9"/>
    <w:multiLevelType w:val="hybridMultilevel"/>
    <w:tmpl w:val="C040C78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4A3360"/>
    <w:multiLevelType w:val="hybridMultilevel"/>
    <w:tmpl w:val="F2D2077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B8331AB"/>
    <w:multiLevelType w:val="hybridMultilevel"/>
    <w:tmpl w:val="CDF4B990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2EC6DF5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7F42C6E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D4619"/>
    <w:multiLevelType w:val="hybridMultilevel"/>
    <w:tmpl w:val="5524E0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400BCC"/>
    <w:multiLevelType w:val="hybridMultilevel"/>
    <w:tmpl w:val="9E686DE0"/>
    <w:lvl w:ilvl="0" w:tplc="8CBC86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37563B"/>
    <w:multiLevelType w:val="hybridMultilevel"/>
    <w:tmpl w:val="D1E4C6E6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538B43DD"/>
    <w:multiLevelType w:val="hybridMultilevel"/>
    <w:tmpl w:val="43B60E6C"/>
    <w:lvl w:ilvl="0" w:tplc="DE5C221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0" w15:restartNumberingAfterBreak="0">
    <w:nsid w:val="55A157CC"/>
    <w:multiLevelType w:val="hybridMultilevel"/>
    <w:tmpl w:val="051437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E34652"/>
    <w:multiLevelType w:val="hybridMultilevel"/>
    <w:tmpl w:val="CF00DCEE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5B174E79"/>
    <w:multiLevelType w:val="hybridMultilevel"/>
    <w:tmpl w:val="639CC8DC"/>
    <w:lvl w:ilvl="0" w:tplc="FD8C802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714A1"/>
    <w:multiLevelType w:val="hybridMultilevel"/>
    <w:tmpl w:val="36829C8E"/>
    <w:lvl w:ilvl="0" w:tplc="7A2E950A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6882054F"/>
    <w:multiLevelType w:val="hybridMultilevel"/>
    <w:tmpl w:val="9980514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AE10E1C"/>
    <w:multiLevelType w:val="hybridMultilevel"/>
    <w:tmpl w:val="06F2AA7C"/>
    <w:lvl w:ilvl="0" w:tplc="7A2E950A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6F350340"/>
    <w:multiLevelType w:val="hybridMultilevel"/>
    <w:tmpl w:val="804EA976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C7E2B9D4">
      <w:start w:val="1"/>
      <w:numFmt w:val="lowerLetter"/>
      <w:lvlText w:val="%2."/>
      <w:lvlJc w:val="left"/>
      <w:pPr>
        <w:ind w:left="1506" w:hanging="360"/>
      </w:pPr>
      <w:rPr>
        <w:rFonts w:eastAsia="Calibri"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72F3151C"/>
    <w:multiLevelType w:val="hybridMultilevel"/>
    <w:tmpl w:val="0602FBC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31E05FE"/>
    <w:multiLevelType w:val="hybridMultilevel"/>
    <w:tmpl w:val="1FEE792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58D048C"/>
    <w:multiLevelType w:val="hybridMultilevel"/>
    <w:tmpl w:val="32C664B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7DE92EB0"/>
    <w:multiLevelType w:val="hybridMultilevel"/>
    <w:tmpl w:val="7E32A81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80375574">
    <w:abstractNumId w:val="15"/>
  </w:num>
  <w:num w:numId="2" w16cid:durableId="1473328041">
    <w:abstractNumId w:val="14"/>
  </w:num>
  <w:num w:numId="3" w16cid:durableId="205684165">
    <w:abstractNumId w:val="26"/>
  </w:num>
  <w:num w:numId="4" w16cid:durableId="1118332247">
    <w:abstractNumId w:val="2"/>
  </w:num>
  <w:num w:numId="5" w16cid:durableId="2108382438">
    <w:abstractNumId w:val="8"/>
  </w:num>
  <w:num w:numId="6" w16cid:durableId="501507081">
    <w:abstractNumId w:val="18"/>
  </w:num>
  <w:num w:numId="7" w16cid:durableId="1801802541">
    <w:abstractNumId w:val="20"/>
  </w:num>
  <w:num w:numId="8" w16cid:durableId="619259688">
    <w:abstractNumId w:val="29"/>
  </w:num>
  <w:num w:numId="9" w16cid:durableId="1877083665">
    <w:abstractNumId w:val="21"/>
  </w:num>
  <w:num w:numId="10" w16cid:durableId="1493641988">
    <w:abstractNumId w:val="9"/>
  </w:num>
  <w:num w:numId="11" w16cid:durableId="1806921830">
    <w:abstractNumId w:val="22"/>
  </w:num>
  <w:num w:numId="12" w16cid:durableId="1839148289">
    <w:abstractNumId w:val="17"/>
  </w:num>
  <w:num w:numId="13" w16cid:durableId="1104154283">
    <w:abstractNumId w:val="24"/>
  </w:num>
  <w:num w:numId="14" w16cid:durableId="489098112">
    <w:abstractNumId w:val="12"/>
  </w:num>
  <w:num w:numId="15" w16cid:durableId="1312127867">
    <w:abstractNumId w:val="19"/>
  </w:num>
  <w:num w:numId="16" w16cid:durableId="402067613">
    <w:abstractNumId w:val="3"/>
  </w:num>
  <w:num w:numId="17" w16cid:durableId="519703509">
    <w:abstractNumId w:val="7"/>
  </w:num>
  <w:num w:numId="18" w16cid:durableId="936525396">
    <w:abstractNumId w:val="23"/>
  </w:num>
  <w:num w:numId="19" w16cid:durableId="1133208358">
    <w:abstractNumId w:val="25"/>
  </w:num>
  <w:num w:numId="20" w16cid:durableId="949241566">
    <w:abstractNumId w:val="16"/>
  </w:num>
  <w:num w:numId="21" w16cid:durableId="215354722">
    <w:abstractNumId w:val="6"/>
  </w:num>
  <w:num w:numId="22" w16cid:durableId="1615676686">
    <w:abstractNumId w:val="30"/>
  </w:num>
  <w:num w:numId="23" w16cid:durableId="325280039">
    <w:abstractNumId w:val="1"/>
  </w:num>
  <w:num w:numId="24" w16cid:durableId="1183592603">
    <w:abstractNumId w:val="28"/>
  </w:num>
  <w:num w:numId="25" w16cid:durableId="1631738768">
    <w:abstractNumId w:val="13"/>
  </w:num>
  <w:num w:numId="26" w16cid:durableId="1802650762">
    <w:abstractNumId w:val="5"/>
  </w:num>
  <w:num w:numId="27" w16cid:durableId="1951474000">
    <w:abstractNumId w:val="10"/>
  </w:num>
  <w:num w:numId="28" w16cid:durableId="106432241">
    <w:abstractNumId w:val="27"/>
  </w:num>
  <w:num w:numId="29" w16cid:durableId="523324629">
    <w:abstractNumId w:val="0"/>
  </w:num>
  <w:num w:numId="30" w16cid:durableId="689721170">
    <w:abstractNumId w:val="11"/>
  </w:num>
  <w:num w:numId="31" w16cid:durableId="36117781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sDCwsDQxsTA1MTRX0lEKTi0uzszPAykwrgUAeU0NoSwAAAA="/>
  </w:docVars>
  <w:rsids>
    <w:rsidRoot w:val="00E677A1"/>
    <w:rsid w:val="00001C95"/>
    <w:rsid w:val="00001D1B"/>
    <w:rsid w:val="0001258D"/>
    <w:rsid w:val="00017120"/>
    <w:rsid w:val="00017B26"/>
    <w:rsid w:val="0002727D"/>
    <w:rsid w:val="00030302"/>
    <w:rsid w:val="00033E40"/>
    <w:rsid w:val="00034CB5"/>
    <w:rsid w:val="0004411C"/>
    <w:rsid w:val="00052592"/>
    <w:rsid w:val="00057A44"/>
    <w:rsid w:val="00063667"/>
    <w:rsid w:val="00065880"/>
    <w:rsid w:val="00066346"/>
    <w:rsid w:val="00072E9B"/>
    <w:rsid w:val="00075BAD"/>
    <w:rsid w:val="00075BFE"/>
    <w:rsid w:val="0007621B"/>
    <w:rsid w:val="0008743B"/>
    <w:rsid w:val="000876E6"/>
    <w:rsid w:val="000915CA"/>
    <w:rsid w:val="00093ACD"/>
    <w:rsid w:val="0009792C"/>
    <w:rsid w:val="000A025B"/>
    <w:rsid w:val="000A44EF"/>
    <w:rsid w:val="000A6F21"/>
    <w:rsid w:val="000B116E"/>
    <w:rsid w:val="000B25BA"/>
    <w:rsid w:val="000B303C"/>
    <w:rsid w:val="000C0C3A"/>
    <w:rsid w:val="000C2F8F"/>
    <w:rsid w:val="000C4CB1"/>
    <w:rsid w:val="000D51CA"/>
    <w:rsid w:val="000D5FC5"/>
    <w:rsid w:val="000D77C9"/>
    <w:rsid w:val="000E0A7A"/>
    <w:rsid w:val="000E1B23"/>
    <w:rsid w:val="000E422F"/>
    <w:rsid w:val="000E434B"/>
    <w:rsid w:val="000E78DA"/>
    <w:rsid w:val="000F1981"/>
    <w:rsid w:val="000F2DFC"/>
    <w:rsid w:val="000F32A3"/>
    <w:rsid w:val="000F3D92"/>
    <w:rsid w:val="0010098C"/>
    <w:rsid w:val="0010767E"/>
    <w:rsid w:val="00120BA1"/>
    <w:rsid w:val="001318B4"/>
    <w:rsid w:val="001376E1"/>
    <w:rsid w:val="0015190B"/>
    <w:rsid w:val="0015331E"/>
    <w:rsid w:val="00155D5E"/>
    <w:rsid w:val="00164E19"/>
    <w:rsid w:val="001746C4"/>
    <w:rsid w:val="0017680E"/>
    <w:rsid w:val="00180C81"/>
    <w:rsid w:val="00180D5D"/>
    <w:rsid w:val="00183951"/>
    <w:rsid w:val="00184451"/>
    <w:rsid w:val="0018733C"/>
    <w:rsid w:val="00192497"/>
    <w:rsid w:val="0019557C"/>
    <w:rsid w:val="00195C2C"/>
    <w:rsid w:val="001A3A02"/>
    <w:rsid w:val="001A45B6"/>
    <w:rsid w:val="001A616F"/>
    <w:rsid w:val="001B3B36"/>
    <w:rsid w:val="001B3DEE"/>
    <w:rsid w:val="001C09B2"/>
    <w:rsid w:val="001D0FC4"/>
    <w:rsid w:val="001D236F"/>
    <w:rsid w:val="001E06E9"/>
    <w:rsid w:val="001E2481"/>
    <w:rsid w:val="001E2CAC"/>
    <w:rsid w:val="00213004"/>
    <w:rsid w:val="00217930"/>
    <w:rsid w:val="0022090C"/>
    <w:rsid w:val="002246C5"/>
    <w:rsid w:val="00230F5E"/>
    <w:rsid w:val="0023252C"/>
    <w:rsid w:val="00235F38"/>
    <w:rsid w:val="00244502"/>
    <w:rsid w:val="00245FC1"/>
    <w:rsid w:val="002503A7"/>
    <w:rsid w:val="00251634"/>
    <w:rsid w:val="00255D9D"/>
    <w:rsid w:val="00257E22"/>
    <w:rsid w:val="002602C7"/>
    <w:rsid w:val="00274B6F"/>
    <w:rsid w:val="00277AD7"/>
    <w:rsid w:val="002801EB"/>
    <w:rsid w:val="00283B38"/>
    <w:rsid w:val="0028511C"/>
    <w:rsid w:val="002935F9"/>
    <w:rsid w:val="00294DCC"/>
    <w:rsid w:val="002A2000"/>
    <w:rsid w:val="002A26C2"/>
    <w:rsid w:val="002A3764"/>
    <w:rsid w:val="002B4BAB"/>
    <w:rsid w:val="002C3AA3"/>
    <w:rsid w:val="002C5BB6"/>
    <w:rsid w:val="002E4A07"/>
    <w:rsid w:val="002F2105"/>
    <w:rsid w:val="002F4113"/>
    <w:rsid w:val="00304B1D"/>
    <w:rsid w:val="003073FC"/>
    <w:rsid w:val="00314778"/>
    <w:rsid w:val="0033273E"/>
    <w:rsid w:val="00332D7F"/>
    <w:rsid w:val="00333A32"/>
    <w:rsid w:val="00334BD5"/>
    <w:rsid w:val="00335246"/>
    <w:rsid w:val="00342B60"/>
    <w:rsid w:val="00350843"/>
    <w:rsid w:val="00351D4C"/>
    <w:rsid w:val="00354529"/>
    <w:rsid w:val="00365179"/>
    <w:rsid w:val="00365681"/>
    <w:rsid w:val="00365E15"/>
    <w:rsid w:val="003665DA"/>
    <w:rsid w:val="00366E03"/>
    <w:rsid w:val="00370E64"/>
    <w:rsid w:val="003737BD"/>
    <w:rsid w:val="00373D9A"/>
    <w:rsid w:val="003811F9"/>
    <w:rsid w:val="0038461A"/>
    <w:rsid w:val="00393C4D"/>
    <w:rsid w:val="00395FF4"/>
    <w:rsid w:val="003A18EF"/>
    <w:rsid w:val="003A3035"/>
    <w:rsid w:val="003A3BBD"/>
    <w:rsid w:val="003B0710"/>
    <w:rsid w:val="003B3234"/>
    <w:rsid w:val="003C325F"/>
    <w:rsid w:val="003D703A"/>
    <w:rsid w:val="003E0669"/>
    <w:rsid w:val="003E2E9A"/>
    <w:rsid w:val="003E4C6B"/>
    <w:rsid w:val="003F26EF"/>
    <w:rsid w:val="003F35F3"/>
    <w:rsid w:val="0041009C"/>
    <w:rsid w:val="004244F6"/>
    <w:rsid w:val="00434B58"/>
    <w:rsid w:val="004350ED"/>
    <w:rsid w:val="00436889"/>
    <w:rsid w:val="004369EA"/>
    <w:rsid w:val="004417F7"/>
    <w:rsid w:val="00443B76"/>
    <w:rsid w:val="0044624B"/>
    <w:rsid w:val="00450651"/>
    <w:rsid w:val="004531CE"/>
    <w:rsid w:val="00461981"/>
    <w:rsid w:val="0046554A"/>
    <w:rsid w:val="00466F73"/>
    <w:rsid w:val="00467304"/>
    <w:rsid w:val="004709A1"/>
    <w:rsid w:val="004740FC"/>
    <w:rsid w:val="0047638E"/>
    <w:rsid w:val="00483171"/>
    <w:rsid w:val="004938EA"/>
    <w:rsid w:val="00495808"/>
    <w:rsid w:val="004A5426"/>
    <w:rsid w:val="004B063A"/>
    <w:rsid w:val="004B4AE0"/>
    <w:rsid w:val="004C1BF4"/>
    <w:rsid w:val="004C2146"/>
    <w:rsid w:val="004C382C"/>
    <w:rsid w:val="004C5A9C"/>
    <w:rsid w:val="004D4017"/>
    <w:rsid w:val="004F1043"/>
    <w:rsid w:val="004F2F6A"/>
    <w:rsid w:val="00500C6A"/>
    <w:rsid w:val="00520A0A"/>
    <w:rsid w:val="00523B23"/>
    <w:rsid w:val="005244B5"/>
    <w:rsid w:val="005306E1"/>
    <w:rsid w:val="00537C63"/>
    <w:rsid w:val="00542753"/>
    <w:rsid w:val="0054469A"/>
    <w:rsid w:val="005516CA"/>
    <w:rsid w:val="005558BC"/>
    <w:rsid w:val="00570508"/>
    <w:rsid w:val="005716A1"/>
    <w:rsid w:val="00574FDE"/>
    <w:rsid w:val="005775AE"/>
    <w:rsid w:val="00595808"/>
    <w:rsid w:val="00596192"/>
    <w:rsid w:val="005A1883"/>
    <w:rsid w:val="005A1FF1"/>
    <w:rsid w:val="005A4185"/>
    <w:rsid w:val="005A4FCA"/>
    <w:rsid w:val="005B0990"/>
    <w:rsid w:val="005C3336"/>
    <w:rsid w:val="005C57AB"/>
    <w:rsid w:val="005C6829"/>
    <w:rsid w:val="005C7BCA"/>
    <w:rsid w:val="005D0D21"/>
    <w:rsid w:val="005D24FC"/>
    <w:rsid w:val="005E545E"/>
    <w:rsid w:val="005E55B5"/>
    <w:rsid w:val="005F0235"/>
    <w:rsid w:val="005F3231"/>
    <w:rsid w:val="005F49A0"/>
    <w:rsid w:val="006069B1"/>
    <w:rsid w:val="0061007E"/>
    <w:rsid w:val="006130CE"/>
    <w:rsid w:val="00614883"/>
    <w:rsid w:val="00621843"/>
    <w:rsid w:val="006242CF"/>
    <w:rsid w:val="00627B6D"/>
    <w:rsid w:val="0063351F"/>
    <w:rsid w:val="0063471C"/>
    <w:rsid w:val="00635302"/>
    <w:rsid w:val="00636CD9"/>
    <w:rsid w:val="00640955"/>
    <w:rsid w:val="00642A69"/>
    <w:rsid w:val="006463EC"/>
    <w:rsid w:val="00647043"/>
    <w:rsid w:val="00647434"/>
    <w:rsid w:val="00647CEA"/>
    <w:rsid w:val="006541A6"/>
    <w:rsid w:val="0067009F"/>
    <w:rsid w:val="00670801"/>
    <w:rsid w:val="00673FA2"/>
    <w:rsid w:val="00684027"/>
    <w:rsid w:val="00687D12"/>
    <w:rsid w:val="00694080"/>
    <w:rsid w:val="006A0871"/>
    <w:rsid w:val="006A3EB9"/>
    <w:rsid w:val="006A45DB"/>
    <w:rsid w:val="006B2A08"/>
    <w:rsid w:val="006B312F"/>
    <w:rsid w:val="006B539C"/>
    <w:rsid w:val="006B6792"/>
    <w:rsid w:val="006B6EEE"/>
    <w:rsid w:val="006C3510"/>
    <w:rsid w:val="006C697B"/>
    <w:rsid w:val="006C7CA5"/>
    <w:rsid w:val="006D0A42"/>
    <w:rsid w:val="006D2FD2"/>
    <w:rsid w:val="006D3FC9"/>
    <w:rsid w:val="006D60CD"/>
    <w:rsid w:val="006D6260"/>
    <w:rsid w:val="006D7EE1"/>
    <w:rsid w:val="006E7090"/>
    <w:rsid w:val="006F5B6E"/>
    <w:rsid w:val="006F6F6C"/>
    <w:rsid w:val="00701CFC"/>
    <w:rsid w:val="00703379"/>
    <w:rsid w:val="00704E31"/>
    <w:rsid w:val="007056C4"/>
    <w:rsid w:val="00706FB0"/>
    <w:rsid w:val="00716187"/>
    <w:rsid w:val="00723D69"/>
    <w:rsid w:val="00727357"/>
    <w:rsid w:val="007314EA"/>
    <w:rsid w:val="00735093"/>
    <w:rsid w:val="00751C92"/>
    <w:rsid w:val="00753E34"/>
    <w:rsid w:val="007649D6"/>
    <w:rsid w:val="007705AD"/>
    <w:rsid w:val="00770A16"/>
    <w:rsid w:val="00774F16"/>
    <w:rsid w:val="00777983"/>
    <w:rsid w:val="00780CA6"/>
    <w:rsid w:val="00780D51"/>
    <w:rsid w:val="007820F0"/>
    <w:rsid w:val="0078291F"/>
    <w:rsid w:val="00791ED4"/>
    <w:rsid w:val="0079441A"/>
    <w:rsid w:val="007A3A6F"/>
    <w:rsid w:val="007A66D9"/>
    <w:rsid w:val="007B2C5F"/>
    <w:rsid w:val="007B7CD2"/>
    <w:rsid w:val="007C0178"/>
    <w:rsid w:val="007C0D4D"/>
    <w:rsid w:val="007C17C1"/>
    <w:rsid w:val="007C6FC7"/>
    <w:rsid w:val="007D1049"/>
    <w:rsid w:val="007D2403"/>
    <w:rsid w:val="007D4B45"/>
    <w:rsid w:val="007E4D28"/>
    <w:rsid w:val="007E58BE"/>
    <w:rsid w:val="007E6A78"/>
    <w:rsid w:val="007E6F7C"/>
    <w:rsid w:val="007E7E7E"/>
    <w:rsid w:val="007F01D6"/>
    <w:rsid w:val="00804CCA"/>
    <w:rsid w:val="00805A94"/>
    <w:rsid w:val="00813D80"/>
    <w:rsid w:val="00815DAB"/>
    <w:rsid w:val="0081680F"/>
    <w:rsid w:val="00822D6E"/>
    <w:rsid w:val="00824FD3"/>
    <w:rsid w:val="00826927"/>
    <w:rsid w:val="0083119F"/>
    <w:rsid w:val="00832725"/>
    <w:rsid w:val="008346FF"/>
    <w:rsid w:val="00836BF7"/>
    <w:rsid w:val="008410F0"/>
    <w:rsid w:val="008428F7"/>
    <w:rsid w:val="00844019"/>
    <w:rsid w:val="00846B2A"/>
    <w:rsid w:val="008471CE"/>
    <w:rsid w:val="008478CF"/>
    <w:rsid w:val="0086052D"/>
    <w:rsid w:val="008714AF"/>
    <w:rsid w:val="00884EEB"/>
    <w:rsid w:val="008978C8"/>
    <w:rsid w:val="008A50E0"/>
    <w:rsid w:val="008A790A"/>
    <w:rsid w:val="008A7E8F"/>
    <w:rsid w:val="008B1FF9"/>
    <w:rsid w:val="008C35ED"/>
    <w:rsid w:val="008C7FD8"/>
    <w:rsid w:val="008D247F"/>
    <w:rsid w:val="008D4E53"/>
    <w:rsid w:val="008E1621"/>
    <w:rsid w:val="008E366A"/>
    <w:rsid w:val="008E45F6"/>
    <w:rsid w:val="008E7C27"/>
    <w:rsid w:val="008F1416"/>
    <w:rsid w:val="008F3241"/>
    <w:rsid w:val="0090003D"/>
    <w:rsid w:val="00901E05"/>
    <w:rsid w:val="0090207D"/>
    <w:rsid w:val="00902B10"/>
    <w:rsid w:val="00907D66"/>
    <w:rsid w:val="0091154B"/>
    <w:rsid w:val="00911E10"/>
    <w:rsid w:val="00916E7A"/>
    <w:rsid w:val="0092051B"/>
    <w:rsid w:val="00925FC9"/>
    <w:rsid w:val="00934114"/>
    <w:rsid w:val="0094635B"/>
    <w:rsid w:val="00952524"/>
    <w:rsid w:val="00955D50"/>
    <w:rsid w:val="009575DE"/>
    <w:rsid w:val="0096137C"/>
    <w:rsid w:val="00967B7E"/>
    <w:rsid w:val="00975239"/>
    <w:rsid w:val="00977139"/>
    <w:rsid w:val="0098034F"/>
    <w:rsid w:val="00982D13"/>
    <w:rsid w:val="00982EAF"/>
    <w:rsid w:val="0098405D"/>
    <w:rsid w:val="00990EF7"/>
    <w:rsid w:val="00990FC2"/>
    <w:rsid w:val="00991A3A"/>
    <w:rsid w:val="009A005C"/>
    <w:rsid w:val="009B0FE1"/>
    <w:rsid w:val="009C3287"/>
    <w:rsid w:val="009D53D5"/>
    <w:rsid w:val="009D6EBE"/>
    <w:rsid w:val="009D780C"/>
    <w:rsid w:val="009E187D"/>
    <w:rsid w:val="009E506A"/>
    <w:rsid w:val="009E7D95"/>
    <w:rsid w:val="009F45A8"/>
    <w:rsid w:val="009F54E3"/>
    <w:rsid w:val="009F6280"/>
    <w:rsid w:val="009F6BC3"/>
    <w:rsid w:val="009F6FCC"/>
    <w:rsid w:val="00A06BA3"/>
    <w:rsid w:val="00A15F4B"/>
    <w:rsid w:val="00A20A3F"/>
    <w:rsid w:val="00A2183E"/>
    <w:rsid w:val="00A23834"/>
    <w:rsid w:val="00A32872"/>
    <w:rsid w:val="00A410F8"/>
    <w:rsid w:val="00A4489E"/>
    <w:rsid w:val="00A607EB"/>
    <w:rsid w:val="00A66725"/>
    <w:rsid w:val="00A728CF"/>
    <w:rsid w:val="00A8249E"/>
    <w:rsid w:val="00A828C3"/>
    <w:rsid w:val="00A83141"/>
    <w:rsid w:val="00A85322"/>
    <w:rsid w:val="00A95161"/>
    <w:rsid w:val="00AA2314"/>
    <w:rsid w:val="00AA2EC7"/>
    <w:rsid w:val="00AA7607"/>
    <w:rsid w:val="00AB3014"/>
    <w:rsid w:val="00AC216D"/>
    <w:rsid w:val="00AC3DC3"/>
    <w:rsid w:val="00AD0339"/>
    <w:rsid w:val="00AD2CB3"/>
    <w:rsid w:val="00AD5303"/>
    <w:rsid w:val="00AE49CD"/>
    <w:rsid w:val="00AE77FF"/>
    <w:rsid w:val="00AF3A0C"/>
    <w:rsid w:val="00B01BBF"/>
    <w:rsid w:val="00B03967"/>
    <w:rsid w:val="00B043C7"/>
    <w:rsid w:val="00B066EB"/>
    <w:rsid w:val="00B10B8D"/>
    <w:rsid w:val="00B12A1D"/>
    <w:rsid w:val="00B12B29"/>
    <w:rsid w:val="00B2281F"/>
    <w:rsid w:val="00B26A54"/>
    <w:rsid w:val="00B27804"/>
    <w:rsid w:val="00B27CC3"/>
    <w:rsid w:val="00B3171D"/>
    <w:rsid w:val="00B35BC1"/>
    <w:rsid w:val="00B379CA"/>
    <w:rsid w:val="00B46681"/>
    <w:rsid w:val="00B62AF3"/>
    <w:rsid w:val="00B635F3"/>
    <w:rsid w:val="00B648FE"/>
    <w:rsid w:val="00B64CAD"/>
    <w:rsid w:val="00B67606"/>
    <w:rsid w:val="00B757D4"/>
    <w:rsid w:val="00B76390"/>
    <w:rsid w:val="00B8215B"/>
    <w:rsid w:val="00B90D09"/>
    <w:rsid w:val="00B96704"/>
    <w:rsid w:val="00B976A1"/>
    <w:rsid w:val="00B97A7E"/>
    <w:rsid w:val="00BA2441"/>
    <w:rsid w:val="00BA353B"/>
    <w:rsid w:val="00BA38DE"/>
    <w:rsid w:val="00BA73F3"/>
    <w:rsid w:val="00BB28C8"/>
    <w:rsid w:val="00BB2C87"/>
    <w:rsid w:val="00BB3B13"/>
    <w:rsid w:val="00BB3FA5"/>
    <w:rsid w:val="00BB69AB"/>
    <w:rsid w:val="00BC005E"/>
    <w:rsid w:val="00BC5081"/>
    <w:rsid w:val="00BC6B9A"/>
    <w:rsid w:val="00BE2BA3"/>
    <w:rsid w:val="00BE2C6A"/>
    <w:rsid w:val="00BF1020"/>
    <w:rsid w:val="00BF5EF2"/>
    <w:rsid w:val="00BF7ED0"/>
    <w:rsid w:val="00C00962"/>
    <w:rsid w:val="00C04399"/>
    <w:rsid w:val="00C06EB4"/>
    <w:rsid w:val="00C25F4D"/>
    <w:rsid w:val="00C274A2"/>
    <w:rsid w:val="00C27AE2"/>
    <w:rsid w:val="00C34D51"/>
    <w:rsid w:val="00C35C61"/>
    <w:rsid w:val="00C36369"/>
    <w:rsid w:val="00C4107D"/>
    <w:rsid w:val="00C418D9"/>
    <w:rsid w:val="00C4302C"/>
    <w:rsid w:val="00C570E8"/>
    <w:rsid w:val="00C62926"/>
    <w:rsid w:val="00C74F24"/>
    <w:rsid w:val="00C75C8E"/>
    <w:rsid w:val="00C76AF1"/>
    <w:rsid w:val="00C770FE"/>
    <w:rsid w:val="00C819A9"/>
    <w:rsid w:val="00C82753"/>
    <w:rsid w:val="00C85250"/>
    <w:rsid w:val="00C85ED3"/>
    <w:rsid w:val="00C913B9"/>
    <w:rsid w:val="00CB1498"/>
    <w:rsid w:val="00CB73D8"/>
    <w:rsid w:val="00CC10D6"/>
    <w:rsid w:val="00CC1978"/>
    <w:rsid w:val="00CC5DB2"/>
    <w:rsid w:val="00CD03B6"/>
    <w:rsid w:val="00CE1A20"/>
    <w:rsid w:val="00CE2546"/>
    <w:rsid w:val="00CE2FE0"/>
    <w:rsid w:val="00CE7FA2"/>
    <w:rsid w:val="00CF3094"/>
    <w:rsid w:val="00CF3B44"/>
    <w:rsid w:val="00CF59C0"/>
    <w:rsid w:val="00D010D6"/>
    <w:rsid w:val="00D06405"/>
    <w:rsid w:val="00D07051"/>
    <w:rsid w:val="00D23169"/>
    <w:rsid w:val="00D23360"/>
    <w:rsid w:val="00D330F4"/>
    <w:rsid w:val="00D417FA"/>
    <w:rsid w:val="00D47B68"/>
    <w:rsid w:val="00D50D5D"/>
    <w:rsid w:val="00D514B9"/>
    <w:rsid w:val="00D54B1B"/>
    <w:rsid w:val="00D56C05"/>
    <w:rsid w:val="00D66F2C"/>
    <w:rsid w:val="00D73C41"/>
    <w:rsid w:val="00D82CBF"/>
    <w:rsid w:val="00D83F8F"/>
    <w:rsid w:val="00D87532"/>
    <w:rsid w:val="00D900B6"/>
    <w:rsid w:val="00D93694"/>
    <w:rsid w:val="00D97A12"/>
    <w:rsid w:val="00DA2470"/>
    <w:rsid w:val="00DA7862"/>
    <w:rsid w:val="00DB1490"/>
    <w:rsid w:val="00DB5C59"/>
    <w:rsid w:val="00DC093D"/>
    <w:rsid w:val="00DC5471"/>
    <w:rsid w:val="00DD5FF3"/>
    <w:rsid w:val="00DE1034"/>
    <w:rsid w:val="00DE3B7C"/>
    <w:rsid w:val="00DF1581"/>
    <w:rsid w:val="00DF4D94"/>
    <w:rsid w:val="00DF599D"/>
    <w:rsid w:val="00DF6636"/>
    <w:rsid w:val="00E05F46"/>
    <w:rsid w:val="00E137E0"/>
    <w:rsid w:val="00E14898"/>
    <w:rsid w:val="00E231CA"/>
    <w:rsid w:val="00E30B2B"/>
    <w:rsid w:val="00E32BC0"/>
    <w:rsid w:val="00E36125"/>
    <w:rsid w:val="00E4165D"/>
    <w:rsid w:val="00E42405"/>
    <w:rsid w:val="00E47C6B"/>
    <w:rsid w:val="00E64DA1"/>
    <w:rsid w:val="00E6609F"/>
    <w:rsid w:val="00E677A1"/>
    <w:rsid w:val="00E718F7"/>
    <w:rsid w:val="00E719F8"/>
    <w:rsid w:val="00E71F22"/>
    <w:rsid w:val="00E7295E"/>
    <w:rsid w:val="00E73A49"/>
    <w:rsid w:val="00E755CE"/>
    <w:rsid w:val="00E76E6A"/>
    <w:rsid w:val="00E86ED1"/>
    <w:rsid w:val="00E87342"/>
    <w:rsid w:val="00E909B7"/>
    <w:rsid w:val="00E94044"/>
    <w:rsid w:val="00E94251"/>
    <w:rsid w:val="00E96A22"/>
    <w:rsid w:val="00EA1156"/>
    <w:rsid w:val="00EA2B2B"/>
    <w:rsid w:val="00EA7383"/>
    <w:rsid w:val="00EB37B9"/>
    <w:rsid w:val="00EB4D3F"/>
    <w:rsid w:val="00EB5A61"/>
    <w:rsid w:val="00EC1686"/>
    <w:rsid w:val="00EC3282"/>
    <w:rsid w:val="00EC4488"/>
    <w:rsid w:val="00ED118D"/>
    <w:rsid w:val="00ED5314"/>
    <w:rsid w:val="00ED6549"/>
    <w:rsid w:val="00EF5906"/>
    <w:rsid w:val="00EF61B4"/>
    <w:rsid w:val="00F05C8F"/>
    <w:rsid w:val="00F111AB"/>
    <w:rsid w:val="00F15A4C"/>
    <w:rsid w:val="00F20002"/>
    <w:rsid w:val="00F224CB"/>
    <w:rsid w:val="00F22FD1"/>
    <w:rsid w:val="00F4224C"/>
    <w:rsid w:val="00F44D2A"/>
    <w:rsid w:val="00F509C8"/>
    <w:rsid w:val="00F53858"/>
    <w:rsid w:val="00F55970"/>
    <w:rsid w:val="00F57326"/>
    <w:rsid w:val="00F7153C"/>
    <w:rsid w:val="00F831BB"/>
    <w:rsid w:val="00F971BA"/>
    <w:rsid w:val="00FA4771"/>
    <w:rsid w:val="00FA5A72"/>
    <w:rsid w:val="00FA72E5"/>
    <w:rsid w:val="00FB14A7"/>
    <w:rsid w:val="00FC375F"/>
    <w:rsid w:val="00FC48E8"/>
    <w:rsid w:val="00FE1628"/>
    <w:rsid w:val="00FE4988"/>
    <w:rsid w:val="00FF0E3E"/>
    <w:rsid w:val="00FF3097"/>
    <w:rsid w:val="00FF31AB"/>
    <w:rsid w:val="00FF4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980EB31"/>
  <w15:chartTrackingRefBased/>
  <w15:docId w15:val="{34C4D1F4-1EE6-47F7-9FF3-88D225CB3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eastAsia="en-US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sz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spacing w:line="204" w:lineRule="auto"/>
      <w:outlineLvl w:val="2"/>
    </w:pPr>
    <w:rPr>
      <w:rFonts w:ascii="Arial" w:hAnsi="Arial"/>
      <w:b/>
      <w:i/>
      <w:sz w:val="5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color w:val="0000FF"/>
      <w:u w:val="single"/>
    </w:rPr>
  </w:style>
  <w:style w:type="paragraph" w:styleId="Legenda">
    <w:name w:val="caption"/>
    <w:basedOn w:val="Normalny"/>
    <w:next w:val="Normalny"/>
    <w:qFormat/>
    <w:pPr>
      <w:jc w:val="right"/>
    </w:pPr>
    <w:rPr>
      <w:sz w:val="24"/>
    </w:rPr>
  </w:style>
  <w:style w:type="paragraph" w:styleId="Tekstpodstawowy">
    <w:name w:val="Body Text"/>
    <w:basedOn w:val="Normalny"/>
    <w:rPr>
      <w:i/>
      <w:sz w:val="24"/>
    </w:rPr>
  </w:style>
  <w:style w:type="paragraph" w:styleId="NormalnyWeb">
    <w:name w:val="Normal (Web)"/>
    <w:basedOn w:val="Normalny"/>
    <w:rsid w:val="009D780C"/>
    <w:pPr>
      <w:spacing w:before="100" w:beforeAutospacing="1" w:after="100" w:afterAutospacing="1"/>
    </w:pPr>
    <w:rPr>
      <w:sz w:val="24"/>
      <w:szCs w:val="24"/>
      <w:lang w:eastAsia="pl-PL"/>
    </w:rPr>
  </w:style>
  <w:style w:type="table" w:styleId="Tabela-Siatka">
    <w:name w:val="Table Grid"/>
    <w:basedOn w:val="Standardowy"/>
    <w:rsid w:val="005B09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qFormat/>
    <w:rsid w:val="00B976A1"/>
    <w:rPr>
      <w:b/>
      <w:bCs/>
    </w:rPr>
  </w:style>
  <w:style w:type="character" w:customStyle="1" w:styleId="orange">
    <w:name w:val="orange"/>
    <w:basedOn w:val="Domylnaczcionkaakapitu"/>
    <w:rsid w:val="00B976A1"/>
  </w:style>
  <w:style w:type="paragraph" w:styleId="Nagwek">
    <w:name w:val="header"/>
    <w:basedOn w:val="Normalny"/>
    <w:link w:val="NagwekZnak"/>
    <w:rsid w:val="00251634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rsid w:val="00251634"/>
    <w:rPr>
      <w:lang w:eastAsia="en-US"/>
    </w:rPr>
  </w:style>
  <w:style w:type="paragraph" w:styleId="Stopka">
    <w:name w:val="footer"/>
    <w:basedOn w:val="Normalny"/>
    <w:link w:val="StopkaZnak"/>
    <w:uiPriority w:val="99"/>
    <w:rsid w:val="00251634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251634"/>
    <w:rPr>
      <w:lang w:eastAsia="en-US"/>
    </w:rPr>
  </w:style>
  <w:style w:type="character" w:styleId="Uwydatnienie">
    <w:name w:val="Emphasis"/>
    <w:uiPriority w:val="20"/>
    <w:qFormat/>
    <w:rsid w:val="0063351F"/>
    <w:rPr>
      <w:i/>
      <w:iCs/>
    </w:rPr>
  </w:style>
  <w:style w:type="paragraph" w:styleId="Tekstprzypisudolnego">
    <w:name w:val="footnote text"/>
    <w:basedOn w:val="Normalny"/>
    <w:link w:val="TekstprzypisudolnegoZnak"/>
    <w:rsid w:val="008E366A"/>
    <w:rPr>
      <w:lang w:val="x-none"/>
    </w:rPr>
  </w:style>
  <w:style w:type="character" w:customStyle="1" w:styleId="TekstprzypisudolnegoZnak">
    <w:name w:val="Tekst przypisu dolnego Znak"/>
    <w:link w:val="Tekstprzypisudolnego"/>
    <w:rsid w:val="008E366A"/>
    <w:rPr>
      <w:lang w:eastAsia="en-US"/>
    </w:rPr>
  </w:style>
  <w:style w:type="character" w:styleId="Odwoanieprzypisudolnego">
    <w:name w:val="footnote reference"/>
    <w:rsid w:val="008E366A"/>
    <w:rPr>
      <w:vertAlign w:val="superscript"/>
    </w:rPr>
  </w:style>
  <w:style w:type="paragraph" w:styleId="Tekstdymka">
    <w:name w:val="Balloon Text"/>
    <w:basedOn w:val="Normalny"/>
    <w:link w:val="TekstdymkaZnak"/>
    <w:rsid w:val="00C6292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C6292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rsid w:val="00647CE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647CEA"/>
  </w:style>
  <w:style w:type="character" w:customStyle="1" w:styleId="TekstkomentarzaZnak">
    <w:name w:val="Tekst komentarza Znak"/>
    <w:link w:val="Tekstkomentarza"/>
    <w:rsid w:val="00647CEA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647CEA"/>
    <w:rPr>
      <w:b/>
      <w:bCs/>
    </w:rPr>
  </w:style>
  <w:style w:type="character" w:customStyle="1" w:styleId="TematkomentarzaZnak">
    <w:name w:val="Temat komentarza Znak"/>
    <w:link w:val="Tematkomentarza"/>
    <w:rsid w:val="00647CEA"/>
    <w:rPr>
      <w:b/>
      <w:bCs/>
      <w:lang w:eastAsia="en-US"/>
    </w:rPr>
  </w:style>
  <w:style w:type="character" w:styleId="Nierozpoznanawzmianka">
    <w:name w:val="Unresolved Mention"/>
    <w:uiPriority w:val="99"/>
    <w:semiHidden/>
    <w:unhideWhenUsed/>
    <w:rsid w:val="00C75C8E"/>
    <w:rPr>
      <w:color w:val="605E5C"/>
      <w:shd w:val="clear" w:color="auto" w:fill="E1DFDD"/>
    </w:rPr>
  </w:style>
  <w:style w:type="character" w:styleId="UyteHipercze">
    <w:name w:val="FollowedHyperlink"/>
    <w:rsid w:val="00770A16"/>
    <w:rPr>
      <w:color w:val="954F72"/>
      <w:u w:val="single"/>
    </w:rPr>
  </w:style>
  <w:style w:type="paragraph" w:styleId="Akapitzlist">
    <w:name w:val="List Paragraph"/>
    <w:basedOn w:val="Normalny"/>
    <w:uiPriority w:val="34"/>
    <w:qFormat/>
    <w:rsid w:val="003E2E9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3E2E9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Poprawka">
    <w:name w:val="Revision"/>
    <w:hidden/>
    <w:uiPriority w:val="99"/>
    <w:semiHidden/>
    <w:rsid w:val="00EC3282"/>
    <w:rPr>
      <w:lang w:eastAsia="en-US"/>
    </w:rPr>
  </w:style>
  <w:style w:type="character" w:customStyle="1" w:styleId="gi">
    <w:name w:val="gi"/>
    <w:basedOn w:val="Domylnaczcionkaakapitu"/>
    <w:rsid w:val="00ED5314"/>
  </w:style>
  <w:style w:type="character" w:customStyle="1" w:styleId="Nagwek3Znak">
    <w:name w:val="Nagłówek 3 Znak"/>
    <w:link w:val="Nagwek3"/>
    <w:rsid w:val="00DF599D"/>
    <w:rPr>
      <w:rFonts w:ascii="Arial" w:hAnsi="Arial"/>
      <w:b/>
      <w:i/>
      <w:sz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44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8EAEE-2573-48A8-91CF-28AD554F2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7</TotalTime>
  <Pages>4</Pages>
  <Words>991</Words>
  <Characters>5952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Klub Przyrodników</Company>
  <LinksUpToDate>false</LinksUpToDate>
  <CharactersWithSpaces>6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lub Przyrodników</dc:creator>
  <cp:keywords/>
  <cp:lastModifiedBy>Anna Bator-Kocoł</cp:lastModifiedBy>
  <cp:revision>8</cp:revision>
  <cp:lastPrinted>2022-02-11T13:08:00Z</cp:lastPrinted>
  <dcterms:created xsi:type="dcterms:W3CDTF">2026-04-15T09:27:00Z</dcterms:created>
  <dcterms:modified xsi:type="dcterms:W3CDTF">2026-06-01T09:42:00Z</dcterms:modified>
</cp:coreProperties>
</file>